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8840143" w:displacedByCustomXml="next"/>
    <w:sdt>
      <w:sdtPr>
        <w:id w:val="577017205"/>
        <w:docPartObj>
          <w:docPartGallery w:val="Cover Pages"/>
          <w:docPartUnique/>
        </w:docPartObj>
      </w:sdtPr>
      <w:sdtEndPr>
        <w:rPr>
          <w:lang w:val="zh-CN"/>
        </w:rPr>
      </w:sdtEndPr>
      <w:sdtContent>
        <w:p w14:paraId="35E31F37" w14:textId="77777777" w:rsidR="001341ED" w:rsidRDefault="001341ED" w:rsidP="001341ED">
          <w:pPr>
            <w:jc w:val="center"/>
          </w:pPr>
        </w:p>
        <w:p w14:paraId="65315CEA" w14:textId="77777777" w:rsidR="001341ED" w:rsidRDefault="001341ED" w:rsidP="001341ED">
          <w:pPr>
            <w:jc w:val="center"/>
          </w:pPr>
        </w:p>
        <w:p w14:paraId="31C67857" w14:textId="77777777" w:rsidR="001341ED" w:rsidRDefault="001341ED" w:rsidP="001341ED">
          <w:pPr>
            <w:jc w:val="center"/>
          </w:pPr>
        </w:p>
        <w:p w14:paraId="26037AB2" w14:textId="77777777" w:rsidR="001341ED" w:rsidRDefault="001341ED" w:rsidP="001341ED">
          <w:pPr>
            <w:jc w:val="center"/>
          </w:pPr>
        </w:p>
        <w:p w14:paraId="6E86D760" w14:textId="77777777" w:rsidR="001341ED" w:rsidRDefault="001341ED" w:rsidP="001341ED">
          <w:pPr>
            <w:jc w:val="center"/>
          </w:pPr>
        </w:p>
        <w:p w14:paraId="4601807A" w14:textId="77777777" w:rsidR="001341ED" w:rsidRDefault="001341ED" w:rsidP="001341ED">
          <w:pPr>
            <w:jc w:val="center"/>
          </w:pPr>
        </w:p>
        <w:p w14:paraId="42AA92E0" w14:textId="77777777" w:rsidR="001341ED" w:rsidRDefault="001341ED" w:rsidP="001341ED">
          <w:pPr>
            <w:jc w:val="center"/>
          </w:pPr>
        </w:p>
        <w:p w14:paraId="24D16AF3" w14:textId="77777777" w:rsidR="001341ED" w:rsidRDefault="001341ED" w:rsidP="001341ED">
          <w:pPr>
            <w:jc w:val="center"/>
          </w:pPr>
        </w:p>
        <w:p w14:paraId="1100C260" w14:textId="77777777" w:rsidR="001341ED" w:rsidRDefault="001341ED" w:rsidP="001341ED">
          <w:pPr>
            <w:jc w:val="center"/>
          </w:pPr>
        </w:p>
        <w:p w14:paraId="652D8509" w14:textId="77777777" w:rsidR="001341ED" w:rsidRDefault="001341ED" w:rsidP="001341ED">
          <w:pPr>
            <w:jc w:val="center"/>
          </w:pPr>
        </w:p>
        <w:p w14:paraId="1E5591E6" w14:textId="77777777" w:rsidR="001341ED" w:rsidRDefault="001341ED" w:rsidP="001341ED">
          <w:pPr>
            <w:jc w:val="center"/>
          </w:pPr>
        </w:p>
        <w:p w14:paraId="53CAE00C" w14:textId="77777777" w:rsidR="001341ED" w:rsidRDefault="001341ED" w:rsidP="001341ED">
          <w:pPr>
            <w:jc w:val="center"/>
          </w:pPr>
        </w:p>
        <w:p w14:paraId="29020EBE" w14:textId="77777777" w:rsidR="001341ED" w:rsidRDefault="001341ED" w:rsidP="001341ED">
          <w:pPr>
            <w:jc w:val="center"/>
          </w:pPr>
        </w:p>
        <w:p w14:paraId="4EFC5575" w14:textId="4C99A94C" w:rsidR="001341ED" w:rsidRPr="00174D17" w:rsidRDefault="00AF5E58" w:rsidP="001341ED">
          <w:pPr>
            <w:jc w:val="center"/>
            <w:rPr>
              <w:b/>
              <w:bCs/>
              <w:sz w:val="96"/>
              <w:szCs w:val="144"/>
            </w:rPr>
          </w:pPr>
          <w:bookmarkStart w:id="1" w:name="_Hlk50205315"/>
          <w:r>
            <w:rPr>
              <w:rFonts w:hint="eastAsia"/>
              <w:b/>
              <w:bCs/>
              <w:sz w:val="96"/>
              <w:szCs w:val="144"/>
            </w:rPr>
            <w:t>分治</w:t>
          </w:r>
        </w:p>
        <w:p w14:paraId="41673974" w14:textId="77777777" w:rsidR="001341ED" w:rsidRDefault="001341ED" w:rsidP="001341ED">
          <w:pPr>
            <w:jc w:val="center"/>
          </w:pPr>
        </w:p>
        <w:p w14:paraId="3013E9B7" w14:textId="77777777" w:rsidR="001341ED" w:rsidRDefault="001341ED" w:rsidP="001341ED">
          <w:pPr>
            <w:jc w:val="center"/>
          </w:pPr>
        </w:p>
        <w:p w14:paraId="06F9CB67" w14:textId="77777777" w:rsidR="001341ED" w:rsidRDefault="001341ED" w:rsidP="001341ED">
          <w:pPr>
            <w:jc w:val="center"/>
          </w:pPr>
        </w:p>
        <w:p w14:paraId="37FCF18E" w14:textId="77777777" w:rsidR="001341ED" w:rsidRDefault="001341ED" w:rsidP="001341ED">
          <w:pPr>
            <w:jc w:val="center"/>
          </w:pPr>
        </w:p>
        <w:p w14:paraId="7DCBA4D5" w14:textId="77777777" w:rsidR="001341ED" w:rsidRDefault="001341ED" w:rsidP="001341ED">
          <w:pPr>
            <w:jc w:val="center"/>
          </w:pPr>
        </w:p>
        <w:p w14:paraId="087F6DD4" w14:textId="77777777" w:rsidR="001341ED" w:rsidRDefault="001341ED" w:rsidP="001341ED">
          <w:pPr>
            <w:jc w:val="center"/>
          </w:pPr>
        </w:p>
        <w:p w14:paraId="1BA5079A" w14:textId="77777777" w:rsidR="001341ED" w:rsidRDefault="001341ED" w:rsidP="001341ED">
          <w:pPr>
            <w:jc w:val="center"/>
          </w:pPr>
        </w:p>
        <w:p w14:paraId="25217185" w14:textId="77777777" w:rsidR="001341ED" w:rsidRDefault="001341ED" w:rsidP="001341ED">
          <w:pPr>
            <w:jc w:val="center"/>
          </w:pPr>
        </w:p>
        <w:p w14:paraId="0F0CB53D" w14:textId="77777777" w:rsidR="001341ED" w:rsidRDefault="001341ED" w:rsidP="001341ED">
          <w:pPr>
            <w:jc w:val="center"/>
          </w:pPr>
        </w:p>
        <w:p w14:paraId="7591A84B" w14:textId="77777777" w:rsidR="001341ED" w:rsidRDefault="001341ED" w:rsidP="001341ED">
          <w:pPr>
            <w:jc w:val="center"/>
          </w:pPr>
        </w:p>
        <w:p w14:paraId="6FF23BDB" w14:textId="77777777" w:rsidR="001341ED" w:rsidRDefault="001341ED" w:rsidP="001341ED">
          <w:pPr>
            <w:jc w:val="center"/>
          </w:pPr>
        </w:p>
        <w:p w14:paraId="06CC55A3" w14:textId="3AEF2F14" w:rsidR="008D043D" w:rsidRDefault="001341ED" w:rsidP="00AF5E58">
          <w:pPr>
            <w:jc w:val="center"/>
          </w:pPr>
          <w:r w:rsidRPr="00E83DFF">
            <w:rPr>
              <w:rFonts w:hint="eastAsia"/>
              <w:sz w:val="28"/>
              <w:szCs w:val="32"/>
              <w:lang w:val="zh-CN"/>
            </w:rPr>
            <w:t>2020.09.05</w:t>
          </w:r>
          <w:bookmarkEnd w:id="1"/>
        </w:p>
        <w:p w14:paraId="0198B6C3" w14:textId="13C634C5" w:rsidR="008D043D" w:rsidRDefault="008D043D">
          <w:pPr>
            <w:widowControl/>
            <w:jc w:val="left"/>
            <w:rPr>
              <w:lang w:val="zh-CN"/>
            </w:rPr>
          </w:pPr>
          <w:r>
            <w:rPr>
              <w:lang w:val="zh-CN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8891716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7348893" w14:textId="72A01028" w:rsidR="008932FD" w:rsidRDefault="008932FD" w:rsidP="008932FD">
          <w:pPr>
            <w:pStyle w:val="TOC10"/>
            <w:adjustRightInd w:val="0"/>
            <w:snapToGrid w:val="0"/>
            <w:spacing w:line="200" w:lineRule="atLeast"/>
          </w:pPr>
          <w:r>
            <w:rPr>
              <w:lang w:val="zh-CN"/>
            </w:rPr>
            <w:t>目录</w:t>
          </w:r>
        </w:p>
        <w:p w14:paraId="1B9F7CBC" w14:textId="55EB700C" w:rsidR="001341ED" w:rsidRDefault="008932F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206526" w:history="1">
            <w:r w:rsidR="001341ED" w:rsidRPr="003D652D">
              <w:rPr>
                <w:rStyle w:val="a7"/>
                <w:noProof/>
              </w:rPr>
              <w:t>分治</w:t>
            </w:r>
            <w:r w:rsidR="001341ED">
              <w:rPr>
                <w:noProof/>
                <w:webHidden/>
              </w:rPr>
              <w:tab/>
            </w:r>
            <w:r w:rsidR="001341ED">
              <w:rPr>
                <w:noProof/>
                <w:webHidden/>
              </w:rPr>
              <w:fldChar w:fldCharType="begin"/>
            </w:r>
            <w:r w:rsidR="001341ED">
              <w:rPr>
                <w:noProof/>
                <w:webHidden/>
              </w:rPr>
              <w:instrText xml:space="preserve"> PAGEREF _Toc50206526 \h </w:instrText>
            </w:r>
            <w:r w:rsidR="001341ED">
              <w:rPr>
                <w:noProof/>
                <w:webHidden/>
              </w:rPr>
            </w:r>
            <w:r w:rsidR="001341ED">
              <w:rPr>
                <w:noProof/>
                <w:webHidden/>
              </w:rPr>
              <w:fldChar w:fldCharType="separate"/>
            </w:r>
            <w:r w:rsidR="001341ED">
              <w:rPr>
                <w:noProof/>
                <w:webHidden/>
              </w:rPr>
              <w:t>2</w:t>
            </w:r>
            <w:r w:rsidR="001341ED">
              <w:rPr>
                <w:noProof/>
                <w:webHidden/>
              </w:rPr>
              <w:fldChar w:fldCharType="end"/>
            </w:r>
          </w:hyperlink>
        </w:p>
        <w:p w14:paraId="5080E87A" w14:textId="006C657D" w:rsidR="001341ED" w:rsidRDefault="001341E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6527" w:history="1">
            <w:r w:rsidRPr="003D652D">
              <w:rPr>
                <w:rStyle w:val="a7"/>
                <w:noProof/>
              </w:rPr>
              <w:t>归并排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3624A" w14:textId="60C015B3" w:rsidR="001341ED" w:rsidRDefault="001341E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6528" w:history="1">
            <w:r w:rsidRPr="003D652D">
              <w:rPr>
                <w:rStyle w:val="a7"/>
                <w:noProof/>
              </w:rPr>
              <w:t>整体二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EA626" w14:textId="4FAF4364" w:rsidR="001341ED" w:rsidRDefault="001341E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6529" w:history="1">
            <w:r w:rsidRPr="003D652D">
              <w:rPr>
                <w:rStyle w:val="a7"/>
                <w:noProof/>
              </w:rPr>
              <w:t>CDQ分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8BD9F" w14:textId="7CD119D7" w:rsidR="001341ED" w:rsidRDefault="001341E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6530" w:history="1">
            <w:r w:rsidRPr="003D652D">
              <w:rPr>
                <w:rStyle w:val="a7"/>
                <w:noProof/>
              </w:rPr>
              <w:t>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F50FC" w14:textId="11B8FBFF" w:rsidR="001341ED" w:rsidRDefault="001341E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6531" w:history="1">
            <w:r w:rsidRPr="003D652D">
              <w:rPr>
                <w:rStyle w:val="a7"/>
                <w:noProof/>
              </w:rPr>
              <w:t>典型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6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28D52" w14:textId="713ECA16" w:rsidR="001341ED" w:rsidRDefault="001341E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6532" w:history="1">
            <w:r w:rsidRPr="003D652D">
              <w:rPr>
                <w:rStyle w:val="a7"/>
                <w:noProof/>
              </w:rPr>
              <w:t>点分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6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C378D" w14:textId="699437FD" w:rsidR="008932FD" w:rsidRDefault="008932FD" w:rsidP="008932FD">
          <w:pPr>
            <w:adjustRightInd w:val="0"/>
            <w:snapToGrid w:val="0"/>
            <w:spacing w:line="200" w:lineRule="atLeast"/>
          </w:pPr>
          <w:r>
            <w:rPr>
              <w:bCs/>
              <w:lang w:val="zh-CN"/>
            </w:rPr>
            <w:fldChar w:fldCharType="end"/>
          </w:r>
        </w:p>
      </w:sdtContent>
    </w:sdt>
    <w:p w14:paraId="029C055A" w14:textId="77777777" w:rsidR="008932FD" w:rsidRDefault="008932FD" w:rsidP="008932FD">
      <w:pPr>
        <w:widowControl/>
        <w:adjustRightInd w:val="0"/>
        <w:snapToGrid w:val="0"/>
        <w:spacing w:line="200" w:lineRule="atLeast"/>
        <w:jc w:val="left"/>
      </w:pPr>
      <w:r>
        <w:br w:type="page"/>
      </w:r>
    </w:p>
    <w:p w14:paraId="55763859" w14:textId="11117008" w:rsidR="008932FD" w:rsidRPr="008932FD" w:rsidRDefault="008932FD" w:rsidP="008932FD">
      <w:pPr>
        <w:pStyle w:val="1"/>
        <w:adjustRightInd w:val="0"/>
        <w:snapToGrid w:val="0"/>
        <w:spacing w:before="240" w:line="200" w:lineRule="atLeast"/>
        <w:jc w:val="center"/>
      </w:pPr>
      <w:bookmarkStart w:id="2" w:name="_Toc50206526"/>
      <w:r w:rsidRPr="008932FD">
        <w:rPr>
          <w:rFonts w:hint="eastAsia"/>
        </w:rPr>
        <w:lastRenderedPageBreak/>
        <w:t>分治</w:t>
      </w:r>
      <w:bookmarkEnd w:id="0"/>
      <w:bookmarkEnd w:id="2"/>
    </w:p>
    <w:p w14:paraId="2055DDBF" w14:textId="6ACB60AE" w:rsidR="00B06B28" w:rsidRDefault="00B06B28" w:rsidP="008932FD">
      <w:pPr>
        <w:pStyle w:val="2"/>
        <w:adjustRightInd w:val="0"/>
        <w:snapToGrid w:val="0"/>
        <w:spacing w:line="200" w:lineRule="atLeast"/>
      </w:pPr>
      <w:bookmarkStart w:id="3" w:name="_Toc50206527"/>
      <w:r>
        <w:rPr>
          <w:rFonts w:hint="eastAsia"/>
        </w:rPr>
        <w:t>归并排序</w:t>
      </w:r>
      <w:bookmarkEnd w:id="3"/>
    </w:p>
    <w:p w14:paraId="335C9A3B" w14:textId="2C1442DD" w:rsidR="008932FD" w:rsidRPr="008932FD" w:rsidRDefault="00B41A5E" w:rsidP="008932FD">
      <w:pPr>
        <w:pStyle w:val="2"/>
        <w:adjustRightInd w:val="0"/>
        <w:snapToGrid w:val="0"/>
        <w:spacing w:line="200" w:lineRule="atLeast"/>
      </w:pPr>
      <w:bookmarkStart w:id="4" w:name="_Toc50206528"/>
      <w:r>
        <w:rPr>
          <w:rFonts w:hint="eastAsia"/>
        </w:rPr>
        <w:t>整体二分</w:t>
      </w:r>
      <w:bookmarkEnd w:id="4"/>
    </w:p>
    <w:p w14:paraId="3F21A312" w14:textId="77777777" w:rsidR="008932FD" w:rsidRPr="008932FD" w:rsidRDefault="008932FD" w:rsidP="008932FD">
      <w:pPr>
        <w:widowControl/>
        <w:spacing w:after="200"/>
        <w:jc w:val="left"/>
      </w:pPr>
      <w:r w:rsidRPr="008932FD">
        <w:t>整体二分就是将一个量（一般为答案），进行二分，对于已经满足的，就分到mid以左的部分递归进行二分，直到左边界等于右边界，如果没有满足就直接剪掉已经得到的部分，分到mid以右的部分进行递归实现。</w:t>
      </w:r>
    </w:p>
    <w:p w14:paraId="0879C555" w14:textId="77777777" w:rsidR="008932FD" w:rsidRPr="008932FD" w:rsidRDefault="008932FD" w:rsidP="008932FD">
      <w:pPr>
        <w:widowControl/>
        <w:spacing w:after="200"/>
        <w:jc w:val="left"/>
      </w:pPr>
      <w:r w:rsidRPr="008932FD">
        <w:t>与</w:t>
      </w:r>
      <m:oMath>
        <m:r>
          <w:rPr>
            <w:rFonts w:ascii="Cambria Math" w:hAnsi="Cambria Math"/>
          </w:rPr>
          <m:t>cdq</m:t>
        </m:r>
      </m:oMath>
      <w:r w:rsidRPr="008932FD">
        <w:t>分治最大的一个区别就是，一般来说整体二分是先处理影响再向下递归，而</w:t>
      </w:r>
      <m:oMath>
        <m:r>
          <w:rPr>
            <w:rFonts w:ascii="Cambria Math" w:hAnsi="Cambria Math"/>
          </w:rPr>
          <m:t>cdq</m:t>
        </m:r>
      </m:oMath>
      <w:r w:rsidRPr="008932FD">
        <w:t>分治为先递归再处理影响。</w:t>
      </w:r>
    </w:p>
    <w:p w14:paraId="4294058D" w14:textId="77777777" w:rsidR="008932FD" w:rsidRPr="008932FD" w:rsidRDefault="008932FD" w:rsidP="008932FD">
      <w:pPr>
        <w:widowControl/>
        <w:spacing w:after="200"/>
        <w:jc w:val="left"/>
      </w:pPr>
      <w:r w:rsidRPr="008932FD">
        <w:t xml:space="preserve">模板 </w:t>
      </w:r>
      <m:oMath>
        <m:r>
          <w:rPr>
            <w:rFonts w:ascii="Cambria Math" w:hAnsi="Cambria Math"/>
          </w:rPr>
          <m:t>bzoj</m:t>
        </m:r>
      </m:oMath>
      <w:r w:rsidRPr="008932FD">
        <w:t xml:space="preserve"> 2527</w:t>
      </w:r>
    </w:p>
    <w:p w14:paraId="43A5CA7D" w14:textId="77777777" w:rsidR="008932FD" w:rsidRPr="008932FD" w:rsidRDefault="008932FD" w:rsidP="008932FD">
      <w:pPr>
        <w:pStyle w:val="SourceCode"/>
      </w:pP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iostream&gt;</w:t>
      </w:r>
      <w:r w:rsidRPr="008932FD">
        <w:rPr>
          <w:rStyle w:val="PreprocessorTok"/>
          <w:color w:val="auto"/>
        </w:rPr>
        <w:t xml:space="preserve"> </w:t>
      </w:r>
      <w:r w:rsidRPr="008932FD">
        <w:br/>
      </w: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stdio.h&gt;</w:t>
      </w:r>
      <w:r w:rsidRPr="008932FD">
        <w:rPr>
          <w:rStyle w:val="PreprocessorTok"/>
          <w:color w:val="auto"/>
        </w:rPr>
        <w:t xml:space="preserve"> </w:t>
      </w:r>
      <w:r w:rsidRPr="008932FD">
        <w:br/>
      </w: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string.h&gt;</w:t>
      </w:r>
      <w:r w:rsidRPr="008932FD">
        <w:rPr>
          <w:rStyle w:val="PreprocessorTok"/>
          <w:color w:val="auto"/>
        </w:rPr>
        <w:t xml:space="preserve"> </w:t>
      </w:r>
      <w:r w:rsidRPr="008932FD">
        <w:br/>
      </w: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algorithm&gt;</w:t>
      </w:r>
      <w:r w:rsidRPr="008932FD">
        <w:rPr>
          <w:rStyle w:val="PreprocessorTok"/>
          <w:color w:val="auto"/>
        </w:rPr>
        <w:t xml:space="preserve"> </w:t>
      </w:r>
      <w:r w:rsidRPr="008932FD">
        <w:br/>
      </w: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vector&gt;</w:t>
      </w:r>
      <w:r w:rsidRPr="008932FD">
        <w:rPr>
          <w:rStyle w:val="PreprocessorTok"/>
          <w:color w:val="auto"/>
        </w:rPr>
        <w:t xml:space="preserve"> </w:t>
      </w:r>
      <w:r w:rsidRPr="008932FD">
        <w:br/>
      </w:r>
      <w:r w:rsidRPr="008932FD">
        <w:rPr>
          <w:rStyle w:val="PreprocessorTok"/>
          <w:color w:val="auto"/>
        </w:rPr>
        <w:t xml:space="preserve">#define mid ((nl+nr)&gt;&gt;1) </w:t>
      </w:r>
      <w:r w:rsidRPr="008932FD">
        <w:br/>
      </w:r>
      <w:r w:rsidRPr="008932FD">
        <w:rPr>
          <w:rStyle w:val="PreprocessorTok"/>
          <w:color w:val="auto"/>
        </w:rPr>
        <w:t xml:space="preserve">#define maxn 300005 </w:t>
      </w:r>
      <w:r w:rsidRPr="008932FD">
        <w:br/>
      </w:r>
      <w:r w:rsidRPr="008932FD">
        <w:rPr>
          <w:rStyle w:val="KeywordTok"/>
          <w:color w:val="auto"/>
        </w:rPr>
        <w:t>using</w:t>
      </w:r>
      <w:r w:rsidRPr="008932FD">
        <w:rPr>
          <w:rStyle w:val="NormalTok"/>
        </w:rPr>
        <w:t xml:space="preserve"> </w:t>
      </w:r>
      <w:r w:rsidRPr="008932FD">
        <w:rPr>
          <w:rStyle w:val="KeywordTok"/>
          <w:color w:val="auto"/>
        </w:rPr>
        <w:t>namespace</w:t>
      </w:r>
      <w:r w:rsidRPr="008932FD">
        <w:rPr>
          <w:rStyle w:val="NormalTok"/>
        </w:rPr>
        <w:t xml:space="preserve"> std; </w:t>
      </w:r>
      <w:r w:rsidRPr="008932FD">
        <w:br/>
      </w:r>
      <w:r w:rsidRPr="008932FD">
        <w:rPr>
          <w:rStyle w:val="KeywordTok"/>
          <w:color w:val="auto"/>
        </w:rPr>
        <w:t>typedef</w:t>
      </w:r>
      <w:r w:rsidRPr="008932FD">
        <w:rPr>
          <w:rStyle w:val="NormalTok"/>
        </w:rPr>
        <w:t xml:space="preserve"> </w:t>
      </w:r>
      <w:r w:rsidRPr="008932FD">
        <w:rPr>
          <w:rStyle w:val="DataTypeTok"/>
          <w:color w:val="auto"/>
        </w:rPr>
        <w:t>long</w:t>
      </w:r>
      <w:r w:rsidRPr="008932FD">
        <w:rPr>
          <w:rStyle w:val="NormalTok"/>
        </w:rPr>
        <w:t xml:space="preserve"> </w:t>
      </w:r>
      <w:r w:rsidRPr="008932FD">
        <w:rPr>
          <w:rStyle w:val="DataTypeTok"/>
          <w:color w:val="auto"/>
        </w:rPr>
        <w:t>long</w:t>
      </w:r>
      <w:r w:rsidRPr="008932FD">
        <w:rPr>
          <w:rStyle w:val="NormalTok"/>
        </w:rPr>
        <w:t xml:space="preserve"> ll; </w:t>
      </w:r>
      <w:r w:rsidRPr="008932FD">
        <w:br/>
      </w:r>
      <w:r w:rsidRPr="008932FD">
        <w:rPr>
          <w:rStyle w:val="KeywordTok"/>
          <w:color w:val="auto"/>
        </w:rPr>
        <w:t>inline</w:t>
      </w:r>
      <w:r w:rsidRPr="008932FD">
        <w:rPr>
          <w:rStyle w:val="NormalTok"/>
        </w:rPr>
        <w:t xml:space="preserve">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read() </w:t>
      </w:r>
      <w:r w:rsidRPr="008932FD">
        <w:br/>
      </w:r>
      <w:r w:rsidRPr="008932FD">
        <w:rPr>
          <w:rStyle w:val="NormalTok"/>
        </w:rPr>
        <w:t xml:space="preserve">{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x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>,f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;</w:t>
      </w:r>
      <w:r w:rsidRPr="008932FD">
        <w:rPr>
          <w:rStyle w:val="DataTypeTok"/>
          <w:color w:val="auto"/>
        </w:rPr>
        <w:t>char</w:t>
      </w:r>
      <w:r w:rsidRPr="008932FD">
        <w:rPr>
          <w:rStyle w:val="NormalTok"/>
        </w:rPr>
        <w:t xml:space="preserve"> ch=getchar();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while</w:t>
      </w:r>
      <w:r w:rsidRPr="008932FD">
        <w:rPr>
          <w:rStyle w:val="NormalTok"/>
        </w:rPr>
        <w:t>(ch&lt;</w:t>
      </w:r>
      <w:r w:rsidRPr="008932FD">
        <w:rPr>
          <w:rStyle w:val="CharTok"/>
          <w:color w:val="auto"/>
        </w:rPr>
        <w:t>'0'</w:t>
      </w:r>
      <w:r w:rsidRPr="008932FD">
        <w:rPr>
          <w:rStyle w:val="NormalTok"/>
        </w:rPr>
        <w:t>||ch&gt;</w:t>
      </w:r>
      <w:r w:rsidRPr="008932FD">
        <w:rPr>
          <w:rStyle w:val="CharTok"/>
          <w:color w:val="auto"/>
        </w:rPr>
        <w:t>'9'</w:t>
      </w:r>
      <w:r w:rsidRPr="008932FD">
        <w:rPr>
          <w:rStyle w:val="NormalTok"/>
        </w:rPr>
        <w:t>){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>(ch==</w:t>
      </w:r>
      <w:r w:rsidRPr="008932FD">
        <w:rPr>
          <w:rStyle w:val="CharTok"/>
          <w:color w:val="auto"/>
        </w:rPr>
        <w:t>'-'</w:t>
      </w:r>
      <w:r w:rsidRPr="008932FD">
        <w:rPr>
          <w:rStyle w:val="NormalTok"/>
        </w:rPr>
        <w:t>)f=</w:t>
      </w:r>
      <w:r w:rsidRPr="008932FD">
        <w:rPr>
          <w:rStyle w:val="DecValTok"/>
          <w:color w:val="auto"/>
        </w:rPr>
        <w:t>-1</w:t>
      </w:r>
      <w:r w:rsidRPr="008932FD">
        <w:rPr>
          <w:rStyle w:val="NormalTok"/>
        </w:rPr>
        <w:t xml:space="preserve">;ch=getchar();}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while</w:t>
      </w:r>
      <w:r w:rsidRPr="008932FD">
        <w:rPr>
          <w:rStyle w:val="NormalTok"/>
        </w:rPr>
        <w:t>(ch&gt;=</w:t>
      </w:r>
      <w:r w:rsidRPr="008932FD">
        <w:rPr>
          <w:rStyle w:val="CharTok"/>
          <w:color w:val="auto"/>
        </w:rPr>
        <w:t>'0'</w:t>
      </w:r>
      <w:r w:rsidRPr="008932FD">
        <w:rPr>
          <w:rStyle w:val="NormalTok"/>
        </w:rPr>
        <w:t>&amp;&amp;ch&lt;=</w:t>
      </w:r>
      <w:r w:rsidRPr="008932FD">
        <w:rPr>
          <w:rStyle w:val="CharTok"/>
          <w:color w:val="auto"/>
        </w:rPr>
        <w:t>'9'</w:t>
      </w:r>
      <w:r w:rsidRPr="008932FD">
        <w:rPr>
          <w:rStyle w:val="NormalTok"/>
        </w:rPr>
        <w:t>){x=x*</w:t>
      </w:r>
      <w:r w:rsidRPr="008932FD">
        <w:rPr>
          <w:rStyle w:val="DecValTok"/>
          <w:color w:val="auto"/>
        </w:rPr>
        <w:t>10</w:t>
      </w:r>
      <w:r w:rsidRPr="008932FD">
        <w:rPr>
          <w:rStyle w:val="NormalTok"/>
        </w:rPr>
        <w:t>+ch-</w:t>
      </w:r>
      <w:r w:rsidRPr="008932FD">
        <w:rPr>
          <w:rStyle w:val="CharTok"/>
          <w:color w:val="auto"/>
        </w:rPr>
        <w:t>'0'</w:t>
      </w:r>
      <w:r w:rsidRPr="008932FD">
        <w:rPr>
          <w:rStyle w:val="NormalTok"/>
        </w:rPr>
        <w:t xml:space="preserve">;ch=getchar();}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 x*f; </w:t>
      </w:r>
      <w:r w:rsidRPr="008932FD">
        <w:br/>
      </w:r>
      <w:r w:rsidRPr="008932FD">
        <w:rPr>
          <w:rStyle w:val="NormalTok"/>
        </w:rPr>
        <w:t xml:space="preserve">} </w:t>
      </w:r>
      <w:r w:rsidRPr="008932FD">
        <w:br/>
      </w:r>
      <w:r w:rsidRPr="008932FD">
        <w:rPr>
          <w:rStyle w:val="CommentTok"/>
          <w:color w:val="auto"/>
        </w:rPr>
        <w:t>//</w:t>
      </w:r>
      <w:r w:rsidRPr="008932FD">
        <w:rPr>
          <w:rStyle w:val="CommentTok"/>
          <w:color w:val="auto"/>
        </w:rPr>
        <w:t>以下为基本数组</w:t>
      </w:r>
      <w:r w:rsidRPr="008932FD">
        <w:rPr>
          <w:rStyle w:val="CommentTok"/>
          <w:color w:val="auto"/>
        </w:rPr>
        <w:t xml:space="preserve">  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,m,k; 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res[maxn]; 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d[maxn],temp[maxn]; 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bel[maxn],ned[maxn]; 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z[maxn],y[maxn],t[maxn]; </w:t>
      </w:r>
      <w:r w:rsidRPr="008932FD">
        <w:br/>
      </w:r>
      <w:r w:rsidRPr="008932FD">
        <w:rPr>
          <w:rStyle w:val="NormalTok"/>
        </w:rPr>
        <w:t>vector&lt;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&gt;edge[maxn]; </w:t>
      </w:r>
      <w:r w:rsidRPr="008932FD">
        <w:br/>
      </w:r>
      <w:r w:rsidRPr="008932FD">
        <w:rPr>
          <w:rStyle w:val="CommentTok"/>
          <w:color w:val="auto"/>
        </w:rPr>
        <w:t>//</w:t>
      </w:r>
      <w:r w:rsidRPr="008932FD">
        <w:rPr>
          <w:rStyle w:val="CommentTok"/>
          <w:color w:val="auto"/>
        </w:rPr>
        <w:t>以下为树状数组</w:t>
      </w:r>
      <w:r w:rsidRPr="008932FD">
        <w:rPr>
          <w:rStyle w:val="CommentTok"/>
          <w:color w:val="auto"/>
        </w:rPr>
        <w:t xml:space="preserve">  </w:t>
      </w:r>
      <w:r w:rsidRPr="008932FD">
        <w:br/>
      </w:r>
      <w:r w:rsidRPr="008932FD">
        <w:rPr>
          <w:rStyle w:val="NormalTok"/>
        </w:rPr>
        <w:t xml:space="preserve">ll dat[maxn]; 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lowbit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ow) </w:t>
      </w:r>
      <w:r w:rsidRPr="008932FD">
        <w:br/>
      </w:r>
      <w:r w:rsidRPr="008932FD">
        <w:rPr>
          <w:rStyle w:val="NormalTok"/>
        </w:rPr>
        <w:t xml:space="preserve">{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 (now&amp;(-now)); </w:t>
      </w:r>
      <w:r w:rsidRPr="008932FD">
        <w:br/>
      </w:r>
      <w:r w:rsidRPr="008932FD">
        <w:rPr>
          <w:rStyle w:val="NormalTok"/>
        </w:rPr>
        <w:t xml:space="preserve">} </w:t>
      </w:r>
      <w:r w:rsidRPr="008932FD">
        <w:br/>
      </w:r>
      <w:r w:rsidRPr="008932FD">
        <w:rPr>
          <w:rStyle w:val="DataTypeTok"/>
          <w:color w:val="auto"/>
        </w:rPr>
        <w:lastRenderedPageBreak/>
        <w:t>void</w:t>
      </w:r>
      <w:r w:rsidRPr="008932FD">
        <w:rPr>
          <w:rStyle w:val="NormalTok"/>
        </w:rPr>
        <w:t xml:space="preserve"> update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ow,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add) </w:t>
      </w:r>
      <w:r w:rsidRPr="008932FD">
        <w:br/>
      </w:r>
      <w:r w:rsidRPr="008932FD">
        <w:rPr>
          <w:rStyle w:val="NormalTok"/>
        </w:rPr>
        <w:t xml:space="preserve">{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now;i&lt;=m;i+=lowbit(i)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dat[i]+=add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} </w:t>
      </w:r>
      <w:r w:rsidRPr="008932FD">
        <w:br/>
      </w:r>
      <w:r w:rsidRPr="008932FD">
        <w:rPr>
          <w:rStyle w:val="NormalTok"/>
        </w:rPr>
        <w:t xml:space="preserve">ll query(ll pos) </w:t>
      </w:r>
      <w:r w:rsidRPr="008932FD">
        <w:br/>
      </w:r>
      <w:r w:rsidRPr="008932FD">
        <w:rPr>
          <w:rStyle w:val="NormalTok"/>
        </w:rPr>
        <w:t xml:space="preserve">{ </w:t>
      </w:r>
      <w:r w:rsidRPr="008932FD">
        <w:br/>
      </w:r>
      <w:r w:rsidRPr="008932FD">
        <w:rPr>
          <w:rStyle w:val="NormalTok"/>
        </w:rPr>
        <w:t xml:space="preserve">    ll ans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 xml:space="preserve">;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pos;i&gt;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;i-=lowbit(i)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ans+=dat[i]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 ans; </w:t>
      </w:r>
      <w:r w:rsidRPr="008932FD">
        <w:br/>
      </w:r>
      <w:r w:rsidRPr="008932FD">
        <w:rPr>
          <w:rStyle w:val="NormalTok"/>
        </w:rPr>
        <w:t xml:space="preserve">} </w:t>
      </w:r>
      <w:r w:rsidRPr="008932FD">
        <w:br/>
      </w:r>
      <w:r w:rsidRPr="008932FD">
        <w:rPr>
          <w:rStyle w:val="DataTypeTok"/>
          <w:color w:val="auto"/>
        </w:rPr>
        <w:t>void</w:t>
      </w:r>
      <w:r w:rsidRPr="008932FD">
        <w:rPr>
          <w:rStyle w:val="NormalTok"/>
        </w:rPr>
        <w:t xml:space="preserve"> insert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ow,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op) </w:t>
      </w:r>
      <w:r w:rsidRPr="008932FD">
        <w:br/>
      </w:r>
      <w:r w:rsidRPr="008932FD">
        <w:rPr>
          <w:rStyle w:val="NormalTok"/>
        </w:rPr>
        <w:t xml:space="preserve">{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 xml:space="preserve">(z[now]&lt;=y[now]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update(z[now],op*t[now]); </w:t>
      </w:r>
      <w:r w:rsidRPr="008932FD">
        <w:br/>
      </w:r>
      <w:r w:rsidRPr="008932FD">
        <w:rPr>
          <w:rStyle w:val="NormalTok"/>
        </w:rPr>
        <w:t xml:space="preserve">        update(y[now]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 xml:space="preserve">,-op*t[now])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else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update(z[now],op*t[now]); </w:t>
      </w:r>
      <w:r w:rsidRPr="008932FD">
        <w:br/>
      </w:r>
      <w:r w:rsidRPr="008932FD">
        <w:rPr>
          <w:rStyle w:val="NormalTok"/>
        </w:rPr>
        <w:t xml:space="preserve">        update(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,op*t[now]); </w:t>
      </w:r>
      <w:r w:rsidRPr="008932FD">
        <w:br/>
      </w:r>
      <w:r w:rsidRPr="008932FD">
        <w:rPr>
          <w:rStyle w:val="NormalTok"/>
        </w:rPr>
        <w:t xml:space="preserve">        update(y[now]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 xml:space="preserve">,-op*t[now])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} </w:t>
      </w:r>
      <w:r w:rsidRPr="008932FD">
        <w:br/>
      </w:r>
      <w:r w:rsidRPr="008932FD">
        <w:rPr>
          <w:rStyle w:val="NormalTok"/>
        </w:rPr>
        <w:t xml:space="preserve">ll sum[maxn]; </w:t>
      </w:r>
      <w:r w:rsidRPr="008932FD">
        <w:br/>
      </w:r>
      <w:r w:rsidRPr="008932FD">
        <w:rPr>
          <w:rStyle w:val="CommentTok"/>
          <w:color w:val="auto"/>
        </w:rPr>
        <w:t>//dfs(</w:t>
      </w:r>
      <w:r w:rsidRPr="008932FD">
        <w:rPr>
          <w:rStyle w:val="CommentTok"/>
          <w:color w:val="auto"/>
        </w:rPr>
        <w:t>当前处理到的询问，可能成为答案的区间</w:t>
      </w:r>
      <w:r w:rsidRPr="008932FD">
        <w:rPr>
          <w:rStyle w:val="CommentTok"/>
          <w:color w:val="auto"/>
        </w:rPr>
        <w:t xml:space="preserve">) </w:t>
      </w:r>
      <w:r w:rsidRPr="008932FD">
        <w:br/>
      </w:r>
      <w:r w:rsidRPr="008932FD">
        <w:rPr>
          <w:rStyle w:val="DataTypeTok"/>
          <w:color w:val="auto"/>
        </w:rPr>
        <w:t>void</w:t>
      </w:r>
      <w:r w:rsidRPr="008932FD">
        <w:rPr>
          <w:rStyle w:val="NormalTok"/>
        </w:rPr>
        <w:t xml:space="preserve"> dfs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ql,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qr,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l,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r) </w:t>
      </w:r>
      <w:r w:rsidRPr="008932FD">
        <w:br/>
      </w:r>
      <w:r w:rsidRPr="008932FD">
        <w:rPr>
          <w:rStyle w:val="NormalTok"/>
        </w:rPr>
        <w:t xml:space="preserve">{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 xml:space="preserve">(ql&gt;qr)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;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 xml:space="preserve">(nl==nr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ql;i&lt;=qr;i++) </w:t>
      </w:r>
      <w:r w:rsidRPr="008932FD">
        <w:br/>
      </w:r>
      <w:r w:rsidRPr="008932FD">
        <w:rPr>
          <w:rStyle w:val="NormalTok"/>
        </w:rPr>
        <w:t xml:space="preserve">        { </w:t>
      </w:r>
      <w:r w:rsidRPr="008932FD">
        <w:br/>
      </w:r>
      <w:r w:rsidRPr="008932FD">
        <w:rPr>
          <w:rStyle w:val="NormalTok"/>
        </w:rPr>
        <w:t xml:space="preserve">            res[id[i]]=nl; </w:t>
      </w:r>
      <w:r w:rsidRPr="008932FD">
        <w:br/>
      </w:r>
      <w:r w:rsidRPr="008932FD">
        <w:rPr>
          <w:rStyle w:val="NormalTok"/>
        </w:rPr>
        <w:t xml:space="preserve">        }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  </w:t>
      </w:r>
      <w:r w:rsidRPr="008932FD">
        <w:br/>
      </w:r>
      <w:r w:rsidRPr="008932FD">
        <w:rPr>
          <w:rStyle w:val="NormalTok"/>
        </w:rPr>
        <w:lastRenderedPageBreak/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nl;i&lt;=mid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insert(i,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)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 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ql;i&lt;=qr;i++)</w:t>
      </w:r>
      <w:r w:rsidRPr="008932FD">
        <w:rPr>
          <w:rStyle w:val="CommentTok"/>
          <w:color w:val="auto"/>
        </w:rPr>
        <w:t>//</w:t>
      </w:r>
      <w:r w:rsidRPr="008932FD">
        <w:rPr>
          <w:rStyle w:val="CommentTok"/>
          <w:color w:val="auto"/>
        </w:rPr>
        <w:t>这里要注意是</w:t>
      </w:r>
      <w:r w:rsidRPr="008932FD">
        <w:rPr>
          <w:rStyle w:val="CommentTok"/>
          <w:color w:val="auto"/>
        </w:rPr>
        <w:t>ql</w:t>
      </w:r>
      <w:r w:rsidRPr="008932FD">
        <w:rPr>
          <w:rStyle w:val="CommentTok"/>
          <w:color w:val="auto"/>
        </w:rPr>
        <w:t>到</w:t>
      </w:r>
      <w:r w:rsidRPr="008932FD">
        <w:rPr>
          <w:rStyle w:val="CommentTok"/>
          <w:color w:val="auto"/>
        </w:rPr>
        <w:t>qr</w:t>
      </w:r>
      <w:r w:rsidRPr="008932FD">
        <w:rPr>
          <w:rStyle w:val="CommentTok"/>
          <w:color w:val="auto"/>
        </w:rPr>
        <w:t>，不要超了，否则复杂度就过大了。</w:t>
      </w:r>
      <w:r w:rsidRPr="008932FD">
        <w:rPr>
          <w:rStyle w:val="CommentTok"/>
          <w:color w:val="auto"/>
        </w:rPr>
        <w:t xml:space="preserve"> 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sum[id[i]]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 xml:space="preserve">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 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ql;i&lt;=qr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len1=edge[id[i]].size();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j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 xml:space="preserve">;j&lt;len1;j++) </w:t>
      </w:r>
      <w:r w:rsidRPr="008932FD">
        <w:br/>
      </w:r>
      <w:r w:rsidRPr="008932FD">
        <w:rPr>
          <w:rStyle w:val="NormalTok"/>
        </w:rPr>
        <w:t xml:space="preserve">        { </w:t>
      </w:r>
      <w:r w:rsidRPr="008932FD">
        <w:br/>
      </w:r>
      <w:r w:rsidRPr="008932FD">
        <w:rPr>
          <w:rStyle w:val="NormalTok"/>
        </w:rPr>
        <w:t xml:space="preserve">            sum[id[i]]+=query(edge[id[i]][j]); </w:t>
      </w:r>
      <w:r w:rsidRPr="008932FD">
        <w:br/>
      </w:r>
      <w:r w:rsidRPr="008932FD">
        <w:rPr>
          <w:rStyle w:val="NormalTok"/>
        </w:rPr>
        <w:t xml:space="preserve">        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 xml:space="preserve">(sum[id[i]]&gt;=ned[id[i]]) </w:t>
      </w:r>
      <w:r w:rsidRPr="008932FD">
        <w:rPr>
          <w:rStyle w:val="ControlFlowTok"/>
          <w:color w:val="auto"/>
        </w:rPr>
        <w:t>break</w:t>
      </w:r>
      <w:r w:rsidRPr="008932FD">
        <w:rPr>
          <w:rStyle w:val="NormalTok"/>
        </w:rPr>
        <w:t xml:space="preserve">; </w:t>
      </w:r>
      <w:r w:rsidRPr="008932FD">
        <w:br/>
      </w:r>
      <w:r w:rsidRPr="008932FD">
        <w:rPr>
          <w:rStyle w:val="NormalTok"/>
        </w:rPr>
        <w:t xml:space="preserve">        }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cnt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 xml:space="preserve">;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ql;i&lt;=qr;i++)</w:t>
      </w:r>
      <w:r w:rsidRPr="008932FD">
        <w:rPr>
          <w:rStyle w:val="CommentTok"/>
          <w:color w:val="auto"/>
        </w:rPr>
        <w:t>//</w:t>
      </w:r>
      <w:r w:rsidRPr="008932FD">
        <w:rPr>
          <w:rStyle w:val="CommentTok"/>
          <w:color w:val="auto"/>
        </w:rPr>
        <w:t>满足的放一边，不满足的放另外一边，因此要先统计</w:t>
      </w:r>
      <w:r w:rsidRPr="008932FD">
        <w:rPr>
          <w:rStyle w:val="CommentTok"/>
          <w:color w:val="auto"/>
        </w:rPr>
        <w:t xml:space="preserve"> 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 xml:space="preserve">(sum[id[i]]&gt;=ned[id[i]]) </w:t>
      </w:r>
      <w:r w:rsidRPr="008932FD">
        <w:br/>
      </w:r>
      <w:r w:rsidRPr="008932FD">
        <w:rPr>
          <w:rStyle w:val="NormalTok"/>
        </w:rPr>
        <w:t xml:space="preserve">        cnt++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l1=ql,l2=ql+cnt;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ql;i&lt;=qr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 xml:space="preserve">(sum[id[i]]&gt;=ned[id[i]]) </w:t>
      </w:r>
      <w:r w:rsidRPr="008932FD">
        <w:br/>
      </w:r>
      <w:r w:rsidRPr="008932FD">
        <w:rPr>
          <w:rStyle w:val="NormalTok"/>
        </w:rPr>
        <w:t xml:space="preserve">        { </w:t>
      </w:r>
      <w:r w:rsidRPr="008932FD">
        <w:br/>
      </w:r>
      <w:r w:rsidRPr="008932FD">
        <w:rPr>
          <w:rStyle w:val="NormalTok"/>
        </w:rPr>
        <w:t xml:space="preserve">            temp[l1++]=id[i]; </w:t>
      </w:r>
      <w:r w:rsidRPr="008932FD">
        <w:br/>
      </w:r>
      <w:r w:rsidRPr="008932FD">
        <w:rPr>
          <w:rStyle w:val="NormalTok"/>
        </w:rPr>
        <w:t xml:space="preserve">        } </w:t>
      </w:r>
      <w:r w:rsidRPr="008932FD">
        <w:br/>
      </w:r>
      <w:r w:rsidRPr="008932FD">
        <w:rPr>
          <w:rStyle w:val="NormalTok"/>
        </w:rPr>
        <w:t xml:space="preserve">        else </w:t>
      </w:r>
      <w:r w:rsidRPr="008932FD">
        <w:br/>
      </w:r>
      <w:r w:rsidRPr="008932FD">
        <w:rPr>
          <w:rStyle w:val="NormalTok"/>
        </w:rPr>
        <w:t xml:space="preserve">        { </w:t>
      </w:r>
      <w:r w:rsidRPr="008932FD">
        <w:br/>
      </w:r>
      <w:r w:rsidRPr="008932FD">
        <w:rPr>
          <w:rStyle w:val="NormalTok"/>
        </w:rPr>
        <w:t xml:space="preserve">            temp[l2++]=id[i]; </w:t>
      </w:r>
      <w:r w:rsidRPr="008932FD">
        <w:br/>
      </w:r>
      <w:r w:rsidRPr="008932FD">
        <w:rPr>
          <w:rStyle w:val="NormalTok"/>
        </w:rPr>
        <w:t xml:space="preserve">            ned[id[i]]-=sum[id[i]];</w:t>
      </w:r>
      <w:r w:rsidRPr="008932FD">
        <w:rPr>
          <w:rStyle w:val="CommentTok"/>
          <w:color w:val="auto"/>
        </w:rPr>
        <w:t>//</w:t>
      </w:r>
      <w:r w:rsidRPr="008932FD">
        <w:rPr>
          <w:rStyle w:val="CommentTok"/>
          <w:color w:val="auto"/>
        </w:rPr>
        <w:t>这里记得减去之前的</w:t>
      </w:r>
      <w:r w:rsidRPr="008932FD">
        <w:rPr>
          <w:rStyle w:val="CommentTok"/>
          <w:color w:val="auto"/>
        </w:rPr>
        <w:t xml:space="preserve">  </w:t>
      </w:r>
      <w:r w:rsidRPr="008932FD">
        <w:br/>
      </w:r>
      <w:r w:rsidRPr="008932FD">
        <w:rPr>
          <w:rStyle w:val="NormalTok"/>
        </w:rPr>
        <w:t xml:space="preserve">        }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 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ql;i&lt;=qr;i++) </w:t>
      </w:r>
      <w:r w:rsidRPr="008932FD">
        <w:br/>
      </w:r>
      <w:r w:rsidRPr="008932FD">
        <w:rPr>
          <w:rStyle w:val="NormalTok"/>
        </w:rPr>
        <w:t xml:space="preserve">    id[i]=temp[i]; </w:t>
      </w:r>
      <w:r w:rsidRPr="008932FD">
        <w:br/>
      </w:r>
      <w:r w:rsidRPr="008932FD">
        <w:rPr>
          <w:rStyle w:val="NormalTok"/>
        </w:rPr>
        <w:t xml:space="preserve">      </w:t>
      </w:r>
      <w:r w:rsidRPr="008932FD">
        <w:br/>
      </w:r>
      <w:r w:rsidRPr="008932FD">
        <w:rPr>
          <w:rStyle w:val="NormalTok"/>
        </w:rPr>
        <w:lastRenderedPageBreak/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nl;i&lt;=mid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insert(i,</w:t>
      </w:r>
      <w:r w:rsidRPr="008932FD">
        <w:rPr>
          <w:rStyle w:val="DecValTok"/>
          <w:color w:val="auto"/>
        </w:rPr>
        <w:t>-1</w:t>
      </w:r>
      <w:r w:rsidRPr="008932FD">
        <w:rPr>
          <w:rStyle w:val="NormalTok"/>
        </w:rPr>
        <w:t>);</w:t>
      </w:r>
      <w:r w:rsidRPr="008932FD">
        <w:rPr>
          <w:rStyle w:val="CommentTok"/>
          <w:color w:val="auto"/>
        </w:rPr>
        <w:t>//</w:t>
      </w:r>
      <w:r w:rsidRPr="008932FD">
        <w:rPr>
          <w:rStyle w:val="CommentTok"/>
          <w:color w:val="auto"/>
        </w:rPr>
        <w:t>记得清除之前的更新</w:t>
      </w:r>
      <w:r w:rsidRPr="008932FD">
        <w:rPr>
          <w:rStyle w:val="CommentTok"/>
          <w:color w:val="auto"/>
        </w:rPr>
        <w:t xml:space="preserve"> 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dfs(ql,ql+cnt</w:t>
      </w:r>
      <w:r w:rsidRPr="008932FD">
        <w:rPr>
          <w:rStyle w:val="DecValTok"/>
          <w:color w:val="auto"/>
        </w:rPr>
        <w:t>-1</w:t>
      </w:r>
      <w:r w:rsidRPr="008932FD">
        <w:rPr>
          <w:rStyle w:val="NormalTok"/>
        </w:rPr>
        <w:t xml:space="preserve">,nl,mid); </w:t>
      </w:r>
      <w:r w:rsidRPr="008932FD">
        <w:br/>
      </w:r>
      <w:r w:rsidRPr="008932FD">
        <w:rPr>
          <w:rStyle w:val="NormalTok"/>
        </w:rPr>
        <w:t xml:space="preserve">    dfs(ql+cnt,qr,mid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 xml:space="preserve">,nr); </w:t>
      </w:r>
      <w:r w:rsidRPr="008932FD">
        <w:br/>
      </w:r>
      <w:r w:rsidRPr="008932FD">
        <w:rPr>
          <w:rStyle w:val="NormalTok"/>
        </w:rPr>
        <w:t xml:space="preserve">} 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main() </w:t>
      </w:r>
      <w:r w:rsidRPr="008932FD">
        <w:br/>
      </w:r>
      <w:r w:rsidRPr="008932FD">
        <w:rPr>
          <w:rStyle w:val="NormalTok"/>
        </w:rPr>
        <w:t xml:space="preserve">{ </w:t>
      </w:r>
      <w:r w:rsidRPr="008932FD">
        <w:br/>
      </w:r>
      <w:r w:rsidRPr="008932FD">
        <w:rPr>
          <w:rStyle w:val="NormalTok"/>
        </w:rPr>
        <w:t xml:space="preserve">    n=read();m=read();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;i&lt;=m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x; </w:t>
      </w:r>
      <w:r w:rsidRPr="008932FD">
        <w:br/>
      </w:r>
      <w:r w:rsidRPr="008932FD">
        <w:rPr>
          <w:rStyle w:val="NormalTok"/>
        </w:rPr>
        <w:t xml:space="preserve">        x=read(); </w:t>
      </w:r>
      <w:r w:rsidRPr="008932FD">
        <w:br/>
      </w:r>
      <w:r w:rsidRPr="008932FD">
        <w:rPr>
          <w:rStyle w:val="NormalTok"/>
        </w:rPr>
        <w:t xml:space="preserve">        edge[x].push_back(i)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;i&lt;=n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ned[i]=read(); </w:t>
      </w:r>
      <w:r w:rsidRPr="008932FD">
        <w:br/>
      </w:r>
      <w:r w:rsidRPr="008932FD">
        <w:rPr>
          <w:rStyle w:val="NormalTok"/>
        </w:rPr>
        <w:t xml:space="preserve">        id[i]=i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k=read();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;i&lt;=k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z[i]=read(); </w:t>
      </w:r>
      <w:r w:rsidRPr="008932FD">
        <w:br/>
      </w:r>
      <w:r w:rsidRPr="008932FD">
        <w:rPr>
          <w:rStyle w:val="NormalTok"/>
        </w:rPr>
        <w:t xml:space="preserve">        y[i]=read(); </w:t>
      </w:r>
      <w:r w:rsidRPr="008932FD">
        <w:br/>
      </w:r>
      <w:r w:rsidRPr="008932FD">
        <w:rPr>
          <w:rStyle w:val="NormalTok"/>
        </w:rPr>
        <w:t xml:space="preserve">        t[i]=read()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 xml:space="preserve">      </w:t>
      </w:r>
      <w:r w:rsidRPr="008932FD">
        <w:br/>
      </w:r>
      <w:r w:rsidRPr="008932FD">
        <w:rPr>
          <w:rStyle w:val="NormalTok"/>
        </w:rPr>
        <w:t xml:space="preserve">    k++; </w:t>
      </w:r>
      <w:r w:rsidRPr="008932FD">
        <w:br/>
      </w:r>
      <w:r w:rsidRPr="008932FD">
        <w:rPr>
          <w:rStyle w:val="NormalTok"/>
        </w:rPr>
        <w:t xml:space="preserve">    z[k]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;y[k]=m;t[k]=</w:t>
      </w:r>
      <w:r w:rsidRPr="008932FD">
        <w:rPr>
          <w:rStyle w:val="DecValTok"/>
          <w:color w:val="auto"/>
        </w:rPr>
        <w:t>1000000009</w:t>
      </w:r>
      <w:r w:rsidRPr="008932FD">
        <w:rPr>
          <w:rStyle w:val="NormalTok"/>
        </w:rPr>
        <w:t xml:space="preserve">; </w:t>
      </w:r>
      <w:r w:rsidRPr="008932FD">
        <w:br/>
      </w:r>
      <w:r w:rsidRPr="008932FD">
        <w:rPr>
          <w:rStyle w:val="NormalTok"/>
        </w:rPr>
        <w:t xml:space="preserve">    dfs(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,n,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,k); </w:t>
      </w:r>
      <w:r w:rsidRPr="008932FD">
        <w:br/>
      </w:r>
      <w:r w:rsidRPr="008932FD">
        <w:rPr>
          <w:rStyle w:val="NormalTok"/>
        </w:rPr>
        <w:t xml:space="preserve">     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 xml:space="preserve">;i&lt;=n;i++) </w:t>
      </w:r>
      <w:r w:rsidRPr="008932FD">
        <w:br/>
      </w:r>
      <w:r w:rsidRPr="008932FD">
        <w:rPr>
          <w:rStyle w:val="NormalTok"/>
        </w:rPr>
        <w:t xml:space="preserve">    {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>(res[i]!=k) printf(</w:t>
      </w:r>
      <w:r w:rsidRPr="008932FD">
        <w:rPr>
          <w:rStyle w:val="StringTok"/>
          <w:color w:val="auto"/>
        </w:rPr>
        <w:t>"</w:t>
      </w:r>
      <w:r w:rsidRPr="008932FD">
        <w:rPr>
          <w:rStyle w:val="SpecialCharTok"/>
          <w:color w:val="auto"/>
        </w:rPr>
        <w:t>%d\n</w:t>
      </w:r>
      <w:r w:rsidRPr="008932FD">
        <w:rPr>
          <w:rStyle w:val="StringTok"/>
          <w:color w:val="auto"/>
        </w:rPr>
        <w:t>"</w:t>
      </w:r>
      <w:r w:rsidRPr="008932FD">
        <w:rPr>
          <w:rStyle w:val="NormalTok"/>
        </w:rPr>
        <w:t xml:space="preserve">,res[i]); 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else</w:t>
      </w:r>
      <w:r w:rsidRPr="008932FD">
        <w:rPr>
          <w:rStyle w:val="NormalTok"/>
        </w:rPr>
        <w:t xml:space="preserve"> printf(</w:t>
      </w:r>
      <w:r w:rsidRPr="008932FD">
        <w:rPr>
          <w:rStyle w:val="StringTok"/>
          <w:color w:val="auto"/>
        </w:rPr>
        <w:t>"NIE</w:t>
      </w:r>
      <w:r w:rsidRPr="008932FD">
        <w:rPr>
          <w:rStyle w:val="SpecialCharTok"/>
          <w:color w:val="auto"/>
        </w:rPr>
        <w:t>\n</w:t>
      </w:r>
      <w:r w:rsidRPr="008932FD">
        <w:rPr>
          <w:rStyle w:val="StringTok"/>
          <w:color w:val="auto"/>
        </w:rPr>
        <w:t>"</w:t>
      </w:r>
      <w:r w:rsidRPr="008932FD">
        <w:rPr>
          <w:rStyle w:val="NormalTok"/>
        </w:rPr>
        <w:t xml:space="preserve">); </w:t>
      </w:r>
      <w:r w:rsidRPr="008932FD">
        <w:br/>
      </w:r>
      <w:r w:rsidRPr="008932FD">
        <w:rPr>
          <w:rStyle w:val="NormalTok"/>
        </w:rPr>
        <w:t xml:space="preserve">    } </w:t>
      </w:r>
      <w:r w:rsidRPr="008932FD">
        <w:br/>
      </w:r>
      <w:r w:rsidRPr="008932FD">
        <w:rPr>
          <w:rStyle w:val="NormalTok"/>
        </w:rPr>
        <w:t>}</w:t>
      </w:r>
    </w:p>
    <w:p w14:paraId="4A55F633" w14:textId="77777777" w:rsidR="008932FD" w:rsidRPr="008932FD" w:rsidRDefault="008932FD" w:rsidP="008932FD">
      <w:pPr>
        <w:widowControl/>
        <w:spacing w:after="200"/>
        <w:jc w:val="left"/>
      </w:pPr>
      <w:r w:rsidRPr="008932FD">
        <w:t>例题：</w:t>
      </w:r>
    </w:p>
    <w:p w14:paraId="5ED2E5BB" w14:textId="77777777" w:rsidR="008932FD" w:rsidRPr="008932FD" w:rsidRDefault="008932FD" w:rsidP="008932FD">
      <w:pPr>
        <w:widowControl/>
        <w:spacing w:after="200"/>
        <w:jc w:val="left"/>
      </w:pPr>
      <m:oMath>
        <m:r>
          <w:rPr>
            <w:rFonts w:ascii="Cambria Math" w:hAnsi="Cambria Math"/>
          </w:rPr>
          <m:t>bzoj</m:t>
        </m:r>
      </m:oMath>
      <w:r w:rsidRPr="008932FD">
        <w:t xml:space="preserve"> 2527 入门题，每次下一半的流星雨，看每个位置下够没下够，够了向左递归，没够向右递归。</w:t>
      </w:r>
    </w:p>
    <w:p w14:paraId="5BC423A7" w14:textId="77777777" w:rsidR="008932FD" w:rsidRPr="008932FD" w:rsidRDefault="008932FD" w:rsidP="008932FD">
      <w:pPr>
        <w:widowControl/>
        <w:spacing w:after="200"/>
        <w:jc w:val="left"/>
      </w:pPr>
      <m:oMath>
        <m:r>
          <w:rPr>
            <w:rFonts w:ascii="Cambria Math" w:hAnsi="Cambria Math"/>
          </w:rPr>
          <w:lastRenderedPageBreak/>
          <m:t>bzoj</m:t>
        </m:r>
      </m:oMath>
      <w:r w:rsidRPr="008932FD">
        <w:t xml:space="preserve"> 3110 有区间加数的k大数查询，对答案的值进行二分，修改操作跟着一起二分，注意内部要按时间排序，因为修改操作会对答案有影响。</w:t>
      </w:r>
    </w:p>
    <w:p w14:paraId="0E98AD04" w14:textId="77777777" w:rsidR="008932FD" w:rsidRPr="008932FD" w:rsidRDefault="008932FD" w:rsidP="008932FD">
      <w:pPr>
        <w:widowControl/>
        <w:spacing w:after="200"/>
        <w:jc w:val="left"/>
      </w:pPr>
      <m:oMath>
        <m:r>
          <w:rPr>
            <w:rFonts w:ascii="Cambria Math" w:hAnsi="Cambria Math"/>
          </w:rPr>
          <m:t>bzoj</m:t>
        </m:r>
      </m:oMath>
      <w:r w:rsidRPr="008932FD">
        <w:t xml:space="preserve"> 4009 给定树上两种路径，第二种路径有权值，求第一种路径包含的第二种路径里权值的第k大。</w:t>
      </w:r>
    </w:p>
    <w:p w14:paraId="123222C9" w14:textId="77777777" w:rsidR="008932FD" w:rsidRPr="008932FD" w:rsidRDefault="008932FD" w:rsidP="008932FD">
      <w:pPr>
        <w:widowControl/>
        <w:spacing w:after="200"/>
        <w:jc w:val="left"/>
      </w:pPr>
      <w:r w:rsidRPr="008932FD">
        <w:t>这是一道</w:t>
      </w:r>
      <w:r w:rsidRPr="008932FD">
        <w:rPr>
          <w:b/>
        </w:rPr>
        <w:t>神仙题</w:t>
      </w:r>
      <w:r w:rsidRPr="008932FD">
        <w:t>，思路我觉得很有推广的余地。</w:t>
      </w:r>
    </w:p>
    <w:p w14:paraId="286D3291" w14:textId="77777777" w:rsidR="008932FD" w:rsidRPr="008932FD" w:rsidRDefault="008932FD" w:rsidP="008932FD">
      <w:pPr>
        <w:widowControl/>
        <w:spacing w:after="200"/>
        <w:jc w:val="left"/>
      </w:pPr>
      <w:r w:rsidRPr="008932FD">
        <w:t>把第一种路径看成点</w:t>
      </w:r>
      <m:oMath>
        <m:r>
          <w:rPr>
            <w:rFonts w:ascii="Cambria Math" w:hAnsi="Cambria Math"/>
          </w:rPr>
          <m:t>(dfn[x],dfn[y])</m:t>
        </m:r>
      </m:oMath>
      <w:r w:rsidRPr="008932FD">
        <w:t xml:space="preserve"> 这里假设</w:t>
      </w:r>
      <m:oMath>
        <m:r>
          <w:rPr>
            <w:rFonts w:ascii="Cambria Math" w:hAnsi="Cambria Math"/>
          </w:rPr>
          <m:t>dfn[x]&lt;dfn[y]</m:t>
        </m:r>
      </m:oMath>
      <w:r w:rsidRPr="008932FD">
        <w:t xml:space="preserve"> 。</w:t>
      </w:r>
    </w:p>
    <w:p w14:paraId="0039AB56" w14:textId="77777777" w:rsidR="008932FD" w:rsidRPr="008932FD" w:rsidRDefault="008932FD" w:rsidP="008932FD">
      <w:pPr>
        <w:widowControl/>
        <w:spacing w:after="200"/>
        <w:jc w:val="left"/>
      </w:pPr>
      <w:r w:rsidRPr="008932FD">
        <w:t>如果第一种路径</w:t>
      </w:r>
      <m:oMath>
        <m:r>
          <w:rPr>
            <w:rFonts w:ascii="Cambria Math" w:hAnsi="Cambria Math"/>
          </w:rPr>
          <m:t>x-y</m:t>
        </m:r>
      </m:oMath>
      <w:r w:rsidRPr="008932FD">
        <w:t>包含了第二种路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8932FD">
        <w:t>，且第二种路径的</w:t>
      </w:r>
      <m:oMath>
        <m:r>
          <w:rPr>
            <w:rFonts w:ascii="Cambria Math" w:hAnsi="Cambria Math"/>
          </w:rPr>
          <m:t>lca</m:t>
        </m:r>
      </m:oMath>
      <w:r w:rsidRPr="008932FD">
        <w:t>不是它的某个端点，那么必然有</w:t>
      </w:r>
      <m:oMath>
        <m:r>
          <w:rPr>
            <w:rFonts w:ascii="Cambria Math" w:hAnsi="Cambria Math"/>
          </w:rPr>
          <m:t>in[x1]≤dfn[x]≤out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] &amp;&amp; in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]≤dfn[y]≤out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]</m:t>
        </m:r>
      </m:oMath>
    </w:p>
    <w:p w14:paraId="3F6EC0BC" w14:textId="77777777" w:rsidR="008932FD" w:rsidRPr="008932FD" w:rsidRDefault="008932FD" w:rsidP="008932FD">
      <w:pPr>
        <w:widowControl/>
        <w:spacing w:after="200"/>
        <w:jc w:val="left"/>
      </w:pPr>
      <w:r w:rsidRPr="008932FD">
        <w:t>如果第一种路径</w:t>
      </w:r>
      <m:oMath>
        <m:r>
          <w:rPr>
            <w:rFonts w:ascii="Cambria Math" w:hAnsi="Cambria Math"/>
          </w:rPr>
          <m:t>x-y</m:t>
        </m:r>
      </m:oMath>
      <w:r w:rsidRPr="008932FD">
        <w:t>包含了第二种路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8932FD">
        <w:t>，且第二种路径的</w:t>
      </w:r>
      <m:oMath>
        <m:r>
          <w:rPr>
            <w:rFonts w:ascii="Cambria Math" w:hAnsi="Cambria Math"/>
          </w:rPr>
          <m:t>lca</m:t>
        </m:r>
      </m:oMath>
      <w:r w:rsidRPr="008932FD">
        <w:t>是它的某个端点</w:t>
      </w:r>
      <m:oMath>
        <m:r>
          <w:rPr>
            <w:rFonts w:ascii="Cambria Math" w:hAnsi="Cambria Math"/>
          </w:rPr>
          <m:t>x</m:t>
        </m:r>
      </m:oMath>
      <w:r w:rsidRPr="008932FD">
        <w:t>，我们设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为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到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8932FD">
        <w:t>路径上的第一个儿子，那么下列两个式子一定有一个成立。</w:t>
      </w:r>
    </w:p>
    <w:p w14:paraId="16E4B282" w14:textId="77777777" w:rsidR="008932FD" w:rsidRPr="008932FD" w:rsidRDefault="008932FD" w:rsidP="008932FD">
      <w:pPr>
        <w:widowControl/>
        <w:spacing w:after="200"/>
        <w:jc w:val="left"/>
      </w:pPr>
      <m:oMath>
        <m:r>
          <w:rPr>
            <w:rFonts w:ascii="Cambria Math" w:hAnsi="Cambria Math" w:hint="eastAsia"/>
          </w:rPr>
          <m:t>A</m:t>
        </m:r>
        <m:r>
          <w:rPr>
            <w:rFonts w:ascii="Cambria Math" w:hAnsi="Cambria Math"/>
          </w:rPr>
          <m:t>.1≤dfn[x]≤dfn[w] &amp;&amp; in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]≤dfn[y]≤out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]</m:t>
        </m:r>
      </m:oMath>
      <w:r w:rsidRPr="008932FD">
        <w:t xml:space="preserve"> 起点在</w:t>
      </w:r>
      <m:oMath>
        <m:r>
          <w:rPr>
            <w:rFonts w:ascii="Cambria Math" w:hAnsi="Cambria Math"/>
          </w:rPr>
          <m:t>x</m:t>
        </m:r>
      </m:oMath>
      <w:r w:rsidRPr="008932FD">
        <w:t>的左边，终点在y的底下</w:t>
      </w:r>
    </w:p>
    <w:p w14:paraId="5EA0EEA8" w14:textId="77777777" w:rsidR="008932FD" w:rsidRPr="008932FD" w:rsidRDefault="008932FD" w:rsidP="008932FD">
      <w:pPr>
        <w:widowControl/>
        <w:spacing w:after="200"/>
        <w:jc w:val="left"/>
      </w:pPr>
      <m:oMath>
        <m:r>
          <w:rPr>
            <w:rFonts w:ascii="Cambria Math" w:hAnsi="Cambria Math"/>
          </w:rPr>
          <m:t>B.in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]≤dfn[x]≤out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] &amp;&amp; dfn[w]+1≤dfn[y]≤n</m:t>
        </m:r>
      </m:oMath>
      <w:r w:rsidRPr="008932FD">
        <w:t xml:space="preserve"> 起点在y的底下，终点在x的右边。</w:t>
      </w:r>
    </w:p>
    <w:p w14:paraId="5EF07D2B" w14:textId="1CCAB0D3" w:rsidR="008932FD" w:rsidRDefault="008932FD" w:rsidP="008932FD">
      <w:pPr>
        <w:widowControl/>
        <w:spacing w:after="200"/>
        <w:jc w:val="left"/>
      </w:pPr>
      <w:r w:rsidRPr="008932FD">
        <w:t>这样我们就成功把第二种路径拆成了一个，或者两个互不相交的矩形，现在要求的是对一个点来说，覆盖它的矩形里的权值第</w:t>
      </w:r>
      <m:oMath>
        <m:r>
          <w:rPr>
            <w:rFonts w:ascii="Cambria Math" w:hAnsi="Cambria Math"/>
          </w:rPr>
          <m:t>k</m:t>
        </m:r>
      </m:oMath>
      <w:r w:rsidRPr="008932FD">
        <w:t>大，整体二分之后扫面线统计即可。</w:t>
      </w:r>
    </w:p>
    <w:p w14:paraId="1ECA6DE2" w14:textId="31C8C16B" w:rsidR="002C7B68" w:rsidRDefault="002C7B68" w:rsidP="002C7B68">
      <w:pPr>
        <w:pStyle w:val="2"/>
        <w:adjustRightInd w:val="0"/>
        <w:snapToGrid w:val="0"/>
        <w:spacing w:line="200" w:lineRule="atLeast"/>
      </w:pPr>
      <w:bookmarkStart w:id="5" w:name="_Toc50206529"/>
      <w:r>
        <w:rPr>
          <w:rFonts w:hint="eastAsia"/>
        </w:rPr>
        <w:t>CDQ分治</w:t>
      </w:r>
      <w:bookmarkEnd w:id="5"/>
    </w:p>
    <w:p w14:paraId="7DB10181" w14:textId="49378747" w:rsidR="00097C77" w:rsidRPr="008932FD" w:rsidRDefault="00097C77" w:rsidP="00097C77">
      <w:pPr>
        <w:pStyle w:val="3"/>
        <w:rPr>
          <w:rFonts w:hint="eastAsia"/>
        </w:rPr>
      </w:pPr>
      <w:bookmarkStart w:id="6" w:name="_Toc50206530"/>
      <w:r>
        <w:rPr>
          <w:rFonts w:hint="eastAsia"/>
        </w:rPr>
        <w:t>代码</w:t>
      </w:r>
      <w:bookmarkEnd w:id="6"/>
    </w:p>
    <w:p w14:paraId="2B51E287" w14:textId="77777777" w:rsidR="008932FD" w:rsidRPr="008932FD" w:rsidRDefault="008932FD" w:rsidP="008932FD">
      <w:pPr>
        <w:widowControl/>
        <w:spacing w:after="200"/>
        <w:jc w:val="left"/>
      </w:pPr>
      <w:r w:rsidRPr="008932FD">
        <w:t>CDQ分治的精髓就在于，最初是按某个维度X排好序，先递归处理左边的，再递归处理右边的，递归回来之后首先有之前排好序的性质，即左边的X小于等于右边的X，又有了左边的每个元素是按照另外一维Y排好序的。这样递归上来之后，接着依赖于这种排好序的性质，再处理左边对右边的影响，顺便对Y进行排序再往回回溯。</w:t>
      </w:r>
    </w:p>
    <w:p w14:paraId="7F6C24C3" w14:textId="77777777" w:rsidR="008932FD" w:rsidRPr="008932FD" w:rsidRDefault="008932FD" w:rsidP="008932FD">
      <w:pPr>
        <w:widowControl/>
        <w:spacing w:after="200"/>
        <w:jc w:val="left"/>
      </w:pPr>
      <w:r w:rsidRPr="008932FD">
        <w:t>CDQ一般求解二、三维偏序问题。</w:t>
      </w:r>
    </w:p>
    <w:p w14:paraId="72CB573B" w14:textId="77777777" w:rsidR="008932FD" w:rsidRPr="008932FD" w:rsidRDefault="008932FD" w:rsidP="008932FD">
      <w:pPr>
        <w:widowControl/>
        <w:spacing w:after="200"/>
        <w:jc w:val="left"/>
      </w:pPr>
      <w:r w:rsidRPr="008932FD">
        <w:t>代码</w:t>
      </w:r>
      <m:oMath>
        <m:r>
          <w:rPr>
            <w:rFonts w:ascii="Cambria Math" w:hAnsi="Cambria Math"/>
          </w:rPr>
          <m:t>bzoj</m:t>
        </m:r>
      </m:oMath>
      <w:r w:rsidRPr="008932FD">
        <w:t xml:space="preserve"> 3262陌上花开</w:t>
      </w:r>
    </w:p>
    <w:p w14:paraId="7DDE5F27" w14:textId="77777777" w:rsidR="008932FD" w:rsidRPr="008932FD" w:rsidRDefault="008932FD" w:rsidP="008932FD">
      <w:pPr>
        <w:pStyle w:val="SourceCode"/>
      </w:pP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iostream&gt;</w:t>
      </w:r>
      <w:r w:rsidRPr="008932FD">
        <w:br/>
      </w: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stdio.h&gt;</w:t>
      </w:r>
      <w:r w:rsidRPr="008932FD">
        <w:br/>
      </w: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string.h&gt;</w:t>
      </w:r>
      <w:r w:rsidRPr="008932FD">
        <w:br/>
      </w:r>
      <w:r w:rsidRPr="008932FD">
        <w:rPr>
          <w:rStyle w:val="PreprocessorTok"/>
          <w:color w:val="auto"/>
        </w:rPr>
        <w:t>#include</w:t>
      </w:r>
      <w:r w:rsidRPr="008932FD">
        <w:rPr>
          <w:rStyle w:val="ImportTok"/>
        </w:rPr>
        <w:t>&lt;algorithm&gt;</w:t>
      </w:r>
      <w:r w:rsidRPr="008932FD">
        <w:br/>
      </w:r>
      <w:r w:rsidRPr="008932FD">
        <w:rPr>
          <w:rStyle w:val="PreprocessorTok"/>
          <w:color w:val="auto"/>
        </w:rPr>
        <w:t>#define maxn 200005</w:t>
      </w:r>
      <w:r w:rsidRPr="008932FD">
        <w:br/>
      </w:r>
      <w:r w:rsidRPr="008932FD">
        <w:rPr>
          <w:rStyle w:val="PreprocessorTok"/>
          <w:color w:val="auto"/>
        </w:rPr>
        <w:t>#define mid ((l+r)&gt;&gt;1)</w:t>
      </w:r>
      <w:r w:rsidRPr="008932FD">
        <w:br/>
      </w:r>
      <w:r w:rsidRPr="008932FD">
        <w:rPr>
          <w:rStyle w:val="KeywordTok"/>
          <w:color w:val="auto"/>
        </w:rPr>
        <w:t>using</w:t>
      </w:r>
      <w:r w:rsidRPr="008932FD">
        <w:rPr>
          <w:rStyle w:val="NormalTok"/>
        </w:rPr>
        <w:t xml:space="preserve"> </w:t>
      </w:r>
      <w:r w:rsidRPr="008932FD">
        <w:rPr>
          <w:rStyle w:val="KeywordTok"/>
          <w:color w:val="auto"/>
        </w:rPr>
        <w:t>namespace</w:t>
      </w:r>
      <w:r w:rsidRPr="008932FD">
        <w:rPr>
          <w:rStyle w:val="NormalTok"/>
        </w:rPr>
        <w:t xml:space="preserve"> std;</w:t>
      </w:r>
      <w:r w:rsidRPr="008932FD">
        <w:br/>
      </w:r>
      <w:r w:rsidRPr="008932FD">
        <w:rPr>
          <w:rStyle w:val="KeywordTok"/>
          <w:color w:val="auto"/>
        </w:rPr>
        <w:t>struct</w:t>
      </w:r>
      <w:r w:rsidRPr="008932FD">
        <w:rPr>
          <w:rStyle w:val="NormalTok"/>
        </w:rPr>
        <w:t xml:space="preserve"> nod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lastRenderedPageBreak/>
        <w:t xml:space="preserve">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x,y,z,id;</w:t>
      </w:r>
      <w:r w:rsidRPr="008932FD">
        <w:br/>
      </w:r>
      <w:r w:rsidRPr="008932FD">
        <w:rPr>
          <w:rStyle w:val="NormalTok"/>
        </w:rPr>
        <w:t xml:space="preserve">    nod()</w:t>
      </w:r>
      <w:r w:rsidRPr="008932FD">
        <w:br/>
      </w:r>
      <w:r w:rsidRPr="008932FD">
        <w:rPr>
          <w:rStyle w:val="NormalTok"/>
        </w:rPr>
        <w:t xml:space="preserve">    {</w:t>
      </w:r>
      <w:r w:rsidRPr="008932FD">
        <w:br/>
      </w:r>
      <w:r w:rsidRPr="008932FD">
        <w:rPr>
          <w:rStyle w:val="NormalTok"/>
        </w:rPr>
        <w:t xml:space="preserve">        x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    y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    z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    id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}</w:t>
      </w:r>
      <w:r w:rsidRPr="008932FD">
        <w:br/>
      </w:r>
      <w:r w:rsidRPr="008932FD">
        <w:rPr>
          <w:rStyle w:val="NormalTok"/>
        </w:rPr>
        <w:t>}a[maxn],b[maxn];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,k;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dat[maxn];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ans[maxn];</w:t>
      </w:r>
      <w:r w:rsidRPr="008932FD">
        <w:br/>
      </w:r>
      <w:r w:rsidRPr="008932FD">
        <w:rPr>
          <w:rStyle w:val="DataTypeTok"/>
          <w:color w:val="auto"/>
        </w:rPr>
        <w:t>bool</w:t>
      </w:r>
      <w:r w:rsidRPr="008932FD">
        <w:rPr>
          <w:rStyle w:val="NormalTok"/>
        </w:rPr>
        <w:t xml:space="preserve"> </w:t>
      </w:r>
      <w:r w:rsidRPr="008932FD">
        <w:rPr>
          <w:rStyle w:val="KeywordTok"/>
          <w:color w:val="auto"/>
        </w:rPr>
        <w:t>operator</w:t>
      </w:r>
      <w:r w:rsidRPr="008932FD">
        <w:rPr>
          <w:rStyle w:val="NormalTok"/>
        </w:rPr>
        <w:t>&lt;(nod a,nod b)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 a.x!=b.x ? a.x&lt;b.x : (a.y!=b.y ? a.y&lt;b.y : a.z&lt;b.z);</w:t>
      </w:r>
      <w:r w:rsidRPr="008932FD">
        <w:br/>
      </w:r>
      <w:r w:rsidRPr="008932FD">
        <w:rPr>
          <w:rStyle w:val="NormalTok"/>
        </w:rPr>
        <w:t>}</w:t>
      </w:r>
      <w:r w:rsidRPr="008932FD">
        <w:br/>
      </w:r>
      <w:r w:rsidRPr="008932FD">
        <w:rPr>
          <w:rStyle w:val="DataTypeTok"/>
          <w:color w:val="auto"/>
        </w:rPr>
        <w:t>bool</w:t>
      </w:r>
      <w:r w:rsidRPr="008932FD">
        <w:rPr>
          <w:rStyle w:val="NormalTok"/>
        </w:rPr>
        <w:t xml:space="preserve"> </w:t>
      </w:r>
      <w:r w:rsidRPr="008932FD">
        <w:rPr>
          <w:rStyle w:val="KeywordTok"/>
          <w:color w:val="auto"/>
        </w:rPr>
        <w:t>operator</w:t>
      </w:r>
      <w:r w:rsidRPr="008932FD">
        <w:rPr>
          <w:rStyle w:val="NormalTok"/>
        </w:rPr>
        <w:t>==(nod a,nod b)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 a.x==b.x &amp;&amp; a.y==b.y &amp;&amp; a.z==b.z;</w:t>
      </w:r>
      <w:r w:rsidRPr="008932FD">
        <w:br/>
      </w:r>
      <w:r w:rsidRPr="008932FD">
        <w:rPr>
          <w:rStyle w:val="NormalTok"/>
        </w:rPr>
        <w:t>}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lowbit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now)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 (now&amp;(-now));</w:t>
      </w:r>
      <w:r w:rsidRPr="008932FD">
        <w:br/>
      </w:r>
      <w:r w:rsidRPr="008932FD">
        <w:rPr>
          <w:rStyle w:val="NormalTok"/>
        </w:rPr>
        <w:t>}</w:t>
      </w:r>
      <w:r w:rsidRPr="008932FD">
        <w:br/>
      </w:r>
      <w:r w:rsidRPr="008932FD">
        <w:rPr>
          <w:rStyle w:val="DataTypeTok"/>
          <w:color w:val="auto"/>
        </w:rPr>
        <w:t>void</w:t>
      </w:r>
      <w:r w:rsidRPr="008932FD">
        <w:rPr>
          <w:rStyle w:val="NormalTok"/>
        </w:rPr>
        <w:t xml:space="preserve"> add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x,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val)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x;i&lt;=k;i+=lowbit(i))</w:t>
      </w:r>
      <w:r w:rsidRPr="008932FD">
        <w:br/>
      </w:r>
      <w:r w:rsidRPr="008932FD">
        <w:rPr>
          <w:rStyle w:val="NormalTok"/>
        </w:rPr>
        <w:t xml:space="preserve">        dat[i]+=val;</w:t>
      </w:r>
      <w:r w:rsidRPr="008932FD">
        <w:br/>
      </w:r>
      <w:r w:rsidRPr="008932FD">
        <w:rPr>
          <w:rStyle w:val="NormalTok"/>
        </w:rPr>
        <w:t>}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query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x)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ans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x;i;i-=lowbit(i))</w:t>
      </w:r>
      <w:r w:rsidRPr="008932FD">
        <w:br/>
      </w:r>
      <w:r w:rsidRPr="008932FD">
        <w:rPr>
          <w:rStyle w:val="NormalTok"/>
        </w:rPr>
        <w:t xml:space="preserve">        ans+=dat[i]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 xml:space="preserve"> ans;</w:t>
      </w:r>
      <w:r w:rsidRPr="008932FD">
        <w:br/>
      </w:r>
      <w:r w:rsidRPr="008932FD">
        <w:rPr>
          <w:rStyle w:val="NormalTok"/>
        </w:rPr>
        <w:t>}</w:t>
      </w:r>
      <w:r w:rsidRPr="008932FD">
        <w:br/>
      </w:r>
      <w:r w:rsidRPr="008932FD">
        <w:rPr>
          <w:rStyle w:val="DataTypeTok"/>
          <w:color w:val="auto"/>
        </w:rPr>
        <w:t>void</w:t>
      </w:r>
      <w:r w:rsidRPr="008932FD">
        <w:rPr>
          <w:rStyle w:val="NormalTok"/>
        </w:rPr>
        <w:t xml:space="preserve"> cdq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l,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r)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 xml:space="preserve">(l&gt;=r) </w:t>
      </w:r>
      <w:r w:rsidRPr="008932FD">
        <w:rPr>
          <w:rStyle w:val="ControlFlowTok"/>
          <w:color w:val="auto"/>
        </w:rPr>
        <w:t>return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cdq(l,mid);</w:t>
      </w:r>
      <w:r w:rsidRPr="008932FD">
        <w:br/>
      </w:r>
      <w:r w:rsidRPr="008932FD">
        <w:rPr>
          <w:rStyle w:val="NormalTok"/>
        </w:rPr>
        <w:t xml:space="preserve">    cdq(mid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,r)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s1=l,s2=mid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while</w:t>
      </w:r>
      <w:r w:rsidRPr="008932FD">
        <w:rPr>
          <w:rStyle w:val="NormalTok"/>
        </w:rPr>
        <w:t>(s1&lt;=mid || s2&lt;=r)</w:t>
      </w:r>
      <w:r w:rsidRPr="008932FD">
        <w:br/>
      </w:r>
      <w:r w:rsidRPr="008932FD">
        <w:rPr>
          <w:rStyle w:val="NormalTok"/>
        </w:rPr>
        <w:t xml:space="preserve">    {</w:t>
      </w:r>
      <w:r w:rsidRPr="008932FD">
        <w:br/>
      </w:r>
      <w:r w:rsidRPr="008932FD">
        <w:rPr>
          <w:rStyle w:val="NormalTok"/>
        </w:rPr>
        <w:lastRenderedPageBreak/>
        <w:t xml:space="preserve">    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>(s2&gt;r || (s1&lt;=mid &amp;&amp; a[s1].y&lt;=a[s2].y))</w:t>
      </w:r>
      <w:r w:rsidRPr="008932FD">
        <w:br/>
      </w:r>
      <w:r w:rsidRPr="008932FD">
        <w:rPr>
          <w:rStyle w:val="NormalTok"/>
        </w:rPr>
        <w:t xml:space="preserve">        {</w:t>
      </w:r>
      <w:r w:rsidRPr="008932FD">
        <w:br/>
      </w:r>
      <w:r w:rsidRPr="008932FD">
        <w:rPr>
          <w:rStyle w:val="NormalTok"/>
        </w:rPr>
        <w:t xml:space="preserve">            add(a[s1].z,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);</w:t>
      </w:r>
      <w:r w:rsidRPr="008932FD">
        <w:br/>
      </w:r>
      <w:r w:rsidRPr="008932FD">
        <w:rPr>
          <w:rStyle w:val="NormalTok"/>
        </w:rPr>
        <w:t xml:space="preserve">            b[l+(s1-l)+(s2-(mid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))]=a[s1];</w:t>
      </w:r>
      <w:r w:rsidRPr="008932FD">
        <w:br/>
      </w:r>
      <w:r w:rsidRPr="008932FD">
        <w:rPr>
          <w:rStyle w:val="NormalTok"/>
        </w:rPr>
        <w:t xml:space="preserve">            s1++;</w:t>
      </w:r>
      <w:r w:rsidRPr="008932FD">
        <w:br/>
      </w:r>
      <w:r w:rsidRPr="008932FD">
        <w:rPr>
          <w:rStyle w:val="NormalTok"/>
        </w:rPr>
        <w:t xml:space="preserve">        }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else</w:t>
      </w:r>
      <w:r w:rsidRPr="008932FD">
        <w:br/>
      </w:r>
      <w:r w:rsidRPr="008932FD">
        <w:rPr>
          <w:rStyle w:val="NormalTok"/>
        </w:rPr>
        <w:t xml:space="preserve">        {</w:t>
      </w:r>
      <w:r w:rsidRPr="008932FD">
        <w:br/>
      </w:r>
      <w:r w:rsidRPr="008932FD">
        <w:rPr>
          <w:rStyle w:val="NormalTok"/>
        </w:rPr>
        <w:t xml:space="preserve">            ans[a[s2].id]+=query(a[s2].z);</w:t>
      </w:r>
      <w:r w:rsidRPr="008932FD">
        <w:br/>
      </w:r>
      <w:r w:rsidRPr="008932FD">
        <w:rPr>
          <w:rStyle w:val="NormalTok"/>
        </w:rPr>
        <w:t xml:space="preserve">            b[l+(s1-l)+(s2-(mid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))]=a[s2];</w:t>
      </w:r>
      <w:r w:rsidRPr="008932FD">
        <w:br/>
      </w:r>
      <w:r w:rsidRPr="008932FD">
        <w:rPr>
          <w:rStyle w:val="NormalTok"/>
        </w:rPr>
        <w:t xml:space="preserve">            s2++;</w:t>
      </w:r>
      <w:r w:rsidRPr="008932FD">
        <w:br/>
      </w:r>
      <w:r w:rsidRPr="008932FD">
        <w:rPr>
          <w:rStyle w:val="NormalTok"/>
        </w:rPr>
        <w:t xml:space="preserve">        }</w:t>
      </w:r>
      <w:r w:rsidRPr="008932FD">
        <w:br/>
      </w:r>
      <w:r w:rsidRPr="008932FD">
        <w:rPr>
          <w:rStyle w:val="NormalTok"/>
        </w:rPr>
        <w:t xml:space="preserve">    }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l;i&lt;=mid;i++)</w:t>
      </w:r>
      <w:r w:rsidRPr="008932FD">
        <w:br/>
      </w:r>
      <w:r w:rsidRPr="008932FD">
        <w:rPr>
          <w:rStyle w:val="NormalTok"/>
        </w:rPr>
        <w:t xml:space="preserve">    add(a[i].z,</w:t>
      </w:r>
      <w:r w:rsidRPr="008932FD">
        <w:rPr>
          <w:rStyle w:val="DecValTok"/>
          <w:color w:val="auto"/>
        </w:rPr>
        <w:t>-1</w:t>
      </w:r>
      <w:r w:rsidRPr="008932FD">
        <w:rPr>
          <w:rStyle w:val="NormalTok"/>
        </w:rPr>
        <w:t>)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l;i&lt;=r;i++)</w:t>
      </w:r>
      <w:r w:rsidRPr="008932FD">
        <w:br/>
      </w:r>
      <w:r w:rsidRPr="008932FD">
        <w:rPr>
          <w:rStyle w:val="NormalTok"/>
        </w:rPr>
        <w:t xml:space="preserve">    a[i]=b[i];</w:t>
      </w:r>
      <w:r w:rsidRPr="008932FD">
        <w:br/>
      </w:r>
      <w:r w:rsidRPr="008932FD">
        <w:rPr>
          <w:rStyle w:val="NormalTok"/>
        </w:rPr>
        <w:t>}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cnt[maxn];</w:t>
      </w:r>
      <w:r w:rsidRPr="008932FD">
        <w:br/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main()</w:t>
      </w:r>
      <w:r w:rsidRPr="008932FD">
        <w:br/>
      </w:r>
      <w:r w:rsidRPr="008932FD">
        <w:rPr>
          <w:rStyle w:val="NormalTok"/>
        </w:rPr>
        <w:t>{</w:t>
      </w:r>
      <w:r w:rsidRPr="008932FD">
        <w:br/>
      </w:r>
      <w:r w:rsidRPr="008932FD">
        <w:rPr>
          <w:rStyle w:val="NormalTok"/>
        </w:rPr>
        <w:t xml:space="preserve">    scanf(</w:t>
      </w:r>
      <w:r w:rsidRPr="008932FD">
        <w:rPr>
          <w:rStyle w:val="StringTok"/>
          <w:color w:val="auto"/>
        </w:rPr>
        <w:t>"</w:t>
      </w:r>
      <w:r w:rsidRPr="008932FD">
        <w:rPr>
          <w:rStyle w:val="SpecialCharTok"/>
          <w:color w:val="auto"/>
        </w:rPr>
        <w:t>%d%d</w:t>
      </w:r>
      <w:r w:rsidRPr="008932FD">
        <w:rPr>
          <w:rStyle w:val="StringTok"/>
          <w:color w:val="auto"/>
        </w:rPr>
        <w:t>"</w:t>
      </w:r>
      <w:r w:rsidRPr="008932FD">
        <w:rPr>
          <w:rStyle w:val="NormalTok"/>
        </w:rPr>
        <w:t>,&amp;n,&amp;k)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;i&lt;=n;i++)</w:t>
      </w:r>
      <w:r w:rsidRPr="008932FD">
        <w:br/>
      </w:r>
      <w:r w:rsidRPr="008932FD">
        <w:rPr>
          <w:rStyle w:val="NormalTok"/>
        </w:rPr>
        <w:t xml:space="preserve">    {</w:t>
      </w:r>
      <w:r w:rsidRPr="008932FD">
        <w:br/>
      </w:r>
      <w:r w:rsidRPr="008932FD">
        <w:rPr>
          <w:rStyle w:val="NormalTok"/>
        </w:rPr>
        <w:t xml:space="preserve">        scanf(</w:t>
      </w:r>
      <w:r w:rsidRPr="008932FD">
        <w:rPr>
          <w:rStyle w:val="StringTok"/>
          <w:color w:val="auto"/>
        </w:rPr>
        <w:t>"</w:t>
      </w:r>
      <w:r w:rsidRPr="008932FD">
        <w:rPr>
          <w:rStyle w:val="SpecialCharTok"/>
          <w:color w:val="auto"/>
        </w:rPr>
        <w:t>%d%d%d</w:t>
      </w:r>
      <w:r w:rsidRPr="008932FD">
        <w:rPr>
          <w:rStyle w:val="StringTok"/>
          <w:color w:val="auto"/>
        </w:rPr>
        <w:t>"</w:t>
      </w:r>
      <w:r w:rsidRPr="008932FD">
        <w:rPr>
          <w:rStyle w:val="NormalTok"/>
        </w:rPr>
        <w:t>,&amp;a[i].x,&amp;a[i].y,&amp;a[i].z);</w:t>
      </w:r>
      <w:r w:rsidRPr="008932FD">
        <w:br/>
      </w:r>
      <w:r w:rsidRPr="008932FD">
        <w:rPr>
          <w:rStyle w:val="NormalTok"/>
        </w:rPr>
        <w:t xml:space="preserve">        a[i].id=i;</w:t>
      </w:r>
      <w:r w:rsidRPr="008932FD">
        <w:br/>
      </w:r>
      <w:r w:rsidRPr="008932FD">
        <w:rPr>
          <w:rStyle w:val="NormalTok"/>
        </w:rPr>
        <w:t xml:space="preserve">    }</w:t>
      </w:r>
      <w:r w:rsidRPr="008932FD">
        <w:br/>
      </w:r>
      <w:r w:rsidRPr="008932FD">
        <w:rPr>
          <w:rStyle w:val="NormalTok"/>
        </w:rPr>
        <w:t xml:space="preserve">    sort(a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,a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+n);</w:t>
      </w:r>
      <w:r w:rsidRPr="008932FD">
        <w:br/>
      </w:r>
      <w:r w:rsidRPr="008932FD">
        <w:rPr>
          <w:rStyle w:val="NormalTok"/>
        </w:rPr>
        <w:t xml:space="preserve">     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n;i&gt;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;i--)</w:t>
      </w:r>
      <w:r w:rsidRPr="008932FD">
        <w:br/>
      </w:r>
      <w:r w:rsidRPr="008932FD">
        <w:rPr>
          <w:rStyle w:val="NormalTok"/>
        </w:rPr>
        <w:t xml:space="preserve">    {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ntrolFlowTok"/>
          <w:color w:val="auto"/>
        </w:rPr>
        <w:t>if</w:t>
      </w:r>
      <w:r w:rsidRPr="008932FD">
        <w:rPr>
          <w:rStyle w:val="NormalTok"/>
        </w:rPr>
        <w:t>(a[i]==a[i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])</w:t>
      </w:r>
      <w:r w:rsidRPr="008932FD">
        <w:br/>
      </w:r>
      <w:r w:rsidRPr="008932FD">
        <w:rPr>
          <w:rStyle w:val="NormalTok"/>
        </w:rPr>
        <w:t xml:space="preserve">            ans[a[i].id]=ans[a[i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].id]</w:t>
      </w:r>
      <w:r w:rsidRPr="008932FD">
        <w:rPr>
          <w:rStyle w:val="DecValTok"/>
          <w:color w:val="auto"/>
        </w:rPr>
        <w:t>+1</w:t>
      </w:r>
      <w:r w:rsidRPr="008932FD">
        <w:rPr>
          <w:rStyle w:val="NormalTok"/>
        </w:rPr>
        <w:t>;</w:t>
      </w:r>
      <w:r w:rsidRPr="008932FD">
        <w:br/>
      </w:r>
      <w:r w:rsidRPr="008932FD">
        <w:rPr>
          <w:rStyle w:val="NormalTok"/>
        </w:rPr>
        <w:t xml:space="preserve">        </w:t>
      </w:r>
      <w:r w:rsidRPr="008932FD">
        <w:rPr>
          <w:rStyle w:val="CommentTok"/>
          <w:color w:val="auto"/>
        </w:rPr>
        <w:t>//</w:t>
      </w:r>
      <w:r w:rsidRPr="008932FD">
        <w:rPr>
          <w:rStyle w:val="CommentTok"/>
          <w:color w:val="auto"/>
        </w:rPr>
        <w:t>如果两个元素完全相等的话，它右边的也会对它的答案产生贡献，需要加上。</w:t>
      </w:r>
      <w:r w:rsidRPr="008932FD">
        <w:br/>
      </w:r>
      <w:r w:rsidRPr="008932FD">
        <w:rPr>
          <w:rStyle w:val="NormalTok"/>
        </w:rPr>
        <w:t xml:space="preserve">    }</w:t>
      </w:r>
      <w:r w:rsidRPr="008932FD">
        <w:br/>
      </w:r>
      <w:r w:rsidRPr="008932FD">
        <w:rPr>
          <w:rStyle w:val="NormalTok"/>
        </w:rPr>
        <w:t xml:space="preserve">     </w:t>
      </w:r>
      <w:r w:rsidRPr="008932FD">
        <w:br/>
      </w:r>
      <w:r w:rsidRPr="008932FD">
        <w:rPr>
          <w:rStyle w:val="NormalTok"/>
        </w:rPr>
        <w:t xml:space="preserve">    cdq(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,n)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</w:t>
      </w:r>
      <w:r w:rsidRPr="008932FD">
        <w:rPr>
          <w:rStyle w:val="DecValTok"/>
          <w:color w:val="auto"/>
        </w:rPr>
        <w:t>1</w:t>
      </w:r>
      <w:r w:rsidRPr="008932FD">
        <w:rPr>
          <w:rStyle w:val="NormalTok"/>
        </w:rPr>
        <w:t>;i&lt;=n;i++)</w:t>
      </w:r>
      <w:r w:rsidRPr="008932FD">
        <w:br/>
      </w:r>
      <w:r w:rsidRPr="008932FD">
        <w:rPr>
          <w:rStyle w:val="NormalTok"/>
        </w:rPr>
        <w:t xml:space="preserve">    cnt[ans[i]]++;</w:t>
      </w:r>
      <w:r w:rsidRPr="008932FD">
        <w:br/>
      </w:r>
      <w:r w:rsidRPr="008932FD">
        <w:rPr>
          <w:rStyle w:val="NormalTok"/>
        </w:rPr>
        <w:t xml:space="preserve">    </w:t>
      </w:r>
      <w:r w:rsidRPr="008932FD">
        <w:rPr>
          <w:rStyle w:val="ControlFlowTok"/>
          <w:color w:val="auto"/>
        </w:rPr>
        <w:t>for</w:t>
      </w:r>
      <w:r w:rsidRPr="008932FD">
        <w:rPr>
          <w:rStyle w:val="NormalTok"/>
        </w:rPr>
        <w:t>(</w:t>
      </w:r>
      <w:r w:rsidRPr="008932FD">
        <w:rPr>
          <w:rStyle w:val="DataTypeTok"/>
          <w:color w:val="auto"/>
        </w:rPr>
        <w:t>int</w:t>
      </w:r>
      <w:r w:rsidRPr="008932FD">
        <w:rPr>
          <w:rStyle w:val="NormalTok"/>
        </w:rPr>
        <w:t xml:space="preserve"> i=</w:t>
      </w:r>
      <w:r w:rsidRPr="008932FD">
        <w:rPr>
          <w:rStyle w:val="DecValTok"/>
          <w:color w:val="auto"/>
        </w:rPr>
        <w:t>0</w:t>
      </w:r>
      <w:r w:rsidRPr="008932FD">
        <w:rPr>
          <w:rStyle w:val="NormalTok"/>
        </w:rPr>
        <w:t>;i&lt;n;i++)</w:t>
      </w:r>
      <w:r w:rsidRPr="008932FD">
        <w:br/>
      </w:r>
      <w:r w:rsidRPr="008932FD">
        <w:rPr>
          <w:rStyle w:val="NormalTok"/>
        </w:rPr>
        <w:t xml:space="preserve">    printf(</w:t>
      </w:r>
      <w:r w:rsidRPr="008932FD">
        <w:rPr>
          <w:rStyle w:val="StringTok"/>
          <w:color w:val="auto"/>
        </w:rPr>
        <w:t>"</w:t>
      </w:r>
      <w:r w:rsidRPr="008932FD">
        <w:rPr>
          <w:rStyle w:val="SpecialCharTok"/>
          <w:color w:val="auto"/>
        </w:rPr>
        <w:t>%d\n</w:t>
      </w:r>
      <w:r w:rsidRPr="008932FD">
        <w:rPr>
          <w:rStyle w:val="StringTok"/>
          <w:color w:val="auto"/>
        </w:rPr>
        <w:t>"</w:t>
      </w:r>
      <w:r w:rsidRPr="008932FD">
        <w:rPr>
          <w:rStyle w:val="NormalTok"/>
        </w:rPr>
        <w:t xml:space="preserve">,cnt[i]);  </w:t>
      </w:r>
      <w:r w:rsidRPr="008932FD">
        <w:br/>
      </w:r>
      <w:r w:rsidRPr="008932FD">
        <w:rPr>
          <w:rStyle w:val="NormalTok"/>
        </w:rPr>
        <w:t xml:space="preserve">} </w:t>
      </w:r>
    </w:p>
    <w:p w14:paraId="56F54A96" w14:textId="77777777" w:rsidR="008932FD" w:rsidRPr="008932FD" w:rsidRDefault="008932FD" w:rsidP="008932FD">
      <w:pPr>
        <w:widowControl/>
        <w:spacing w:after="200"/>
        <w:jc w:val="left"/>
      </w:pPr>
      <m:oMath>
        <m:r>
          <w:rPr>
            <w:rFonts w:ascii="Cambria Math" w:hAnsi="Cambria Math"/>
          </w:rPr>
          <w:lastRenderedPageBreak/>
          <m:t>bzoj</m:t>
        </m:r>
      </m:oMath>
      <w:r w:rsidRPr="008932FD">
        <w:t xml:space="preserve"> 3262陌上花开 做法都在上文讲了，这里处理左边对右边影响的时候，利用了双指针的思路，先移动左边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8932FD">
        <w:t>保证右边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8932FD">
        <w:t>所对应的y大于等于左边的，接着通过树状数组统计第三维。不过要注意如果两个元素完全相等的话，它右边的也会对它的答案产生贡献，需要加上。</w:t>
      </w:r>
    </w:p>
    <w:p w14:paraId="736F3011" w14:textId="0315CB28" w:rsidR="00C97E72" w:rsidRDefault="008110B7" w:rsidP="00C97E72">
      <w:pPr>
        <w:pStyle w:val="3"/>
      </w:pPr>
      <w:bookmarkStart w:id="7" w:name="_Toc50206531"/>
      <w:r>
        <w:rPr>
          <w:rFonts w:hint="eastAsia"/>
        </w:rPr>
        <w:t>典型模型</w:t>
      </w:r>
      <w:bookmarkEnd w:id="7"/>
    </w:p>
    <w:p w14:paraId="761F65D7" w14:textId="33330CC8" w:rsidR="00A051A2" w:rsidRDefault="00A051A2" w:rsidP="00A051A2">
      <w:pPr>
        <w:pStyle w:val="4"/>
      </w:pPr>
      <w:r>
        <w:rPr>
          <w:rFonts w:hint="eastAsia"/>
        </w:rPr>
        <w:t>优化dp</w:t>
      </w:r>
    </w:p>
    <w:p w14:paraId="1B3B3A3B" w14:textId="0C357552" w:rsidR="008932FD" w:rsidRPr="008932FD" w:rsidRDefault="000E43A4" w:rsidP="00B958B3">
      <w:pPr>
        <w:pStyle w:val="4"/>
        <w:rPr>
          <w:rFonts w:hint="eastAsia"/>
        </w:rPr>
      </w:pPr>
      <w:r>
        <w:rPr>
          <w:rFonts w:hint="eastAsia"/>
        </w:rPr>
        <w:t>二维平面</w:t>
      </w:r>
      <w:r w:rsidR="000B0FF9">
        <w:rPr>
          <w:rFonts w:hint="eastAsia"/>
        </w:rPr>
        <w:t>统计</w:t>
      </w:r>
    </w:p>
    <w:p w14:paraId="4A35A5D3" w14:textId="77777777" w:rsidR="008932FD" w:rsidRPr="008932FD" w:rsidRDefault="008932FD" w:rsidP="008932FD">
      <w:pPr>
        <w:pStyle w:val="2"/>
      </w:pPr>
      <w:bookmarkStart w:id="8" w:name="_Toc48840147"/>
      <w:bookmarkStart w:id="9" w:name="_Toc50206532"/>
      <w:r w:rsidRPr="008932FD">
        <w:rPr>
          <w:rFonts w:hint="eastAsia"/>
        </w:rPr>
        <w:t>点分治</w:t>
      </w:r>
      <w:bookmarkEnd w:id="8"/>
      <w:bookmarkEnd w:id="9"/>
    </w:p>
    <w:p w14:paraId="072778EE" w14:textId="77777777" w:rsidR="008932FD" w:rsidRPr="008932FD" w:rsidRDefault="008932FD" w:rsidP="008932FD">
      <w:pPr>
        <w:rPr>
          <w:sz w:val="28"/>
          <w:szCs w:val="28"/>
        </w:rPr>
      </w:pPr>
      <w:r w:rsidRPr="008932FD">
        <w:rPr>
          <w:rFonts w:hint="eastAsia"/>
          <w:sz w:val="28"/>
          <w:szCs w:val="28"/>
        </w:rPr>
        <w:t>代码（IOI2011 Race）</w:t>
      </w:r>
    </w:p>
    <w:p w14:paraId="1056FDC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#include&lt;iostream&gt;</w:t>
      </w:r>
    </w:p>
    <w:p w14:paraId="74539C47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#include&lt;cstdio&gt;</w:t>
      </w:r>
    </w:p>
    <w:p w14:paraId="469F44D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#include&lt;cstdlib&gt;</w:t>
      </w:r>
    </w:p>
    <w:p w14:paraId="67206EBA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#include&lt;cstring&gt;</w:t>
      </w:r>
    </w:p>
    <w:p w14:paraId="6244BD1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#include&lt;algorithm&gt;</w:t>
      </w:r>
    </w:p>
    <w:p w14:paraId="02182927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#include&lt;cmath&gt;</w:t>
      </w:r>
    </w:p>
    <w:p w14:paraId="73EF7D4E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using namespace std;</w:t>
      </w:r>
    </w:p>
    <w:p w14:paraId="45A705C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const int N = 2e5 + 10;</w:t>
      </w:r>
    </w:p>
    <w:p w14:paraId="3394CDF3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const int M = 1e6 + 10;</w:t>
      </w:r>
    </w:p>
    <w:p w14:paraId="6EADC16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const int inf = 1e6 + 10;</w:t>
      </w:r>
    </w:p>
    <w:p w14:paraId="1AE0D234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struct EDGE{</w:t>
      </w:r>
    </w:p>
    <w:p w14:paraId="3DECC34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int to, nxt, v;</w:t>
      </w:r>
    </w:p>
    <w:p w14:paraId="3F0C189D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EDGE(){}</w:t>
      </w:r>
    </w:p>
    <w:p w14:paraId="4E19241D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EDGE(int x, int y, int z){to = x; nxt = y; v = z;}</w:t>
      </w:r>
    </w:p>
    <w:p w14:paraId="358B47A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}edge[N * 2];</w:t>
      </w:r>
    </w:p>
    <w:p w14:paraId="3B48805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int t[N], size[N], msize[N], dist[N], dep[N], mdist[M], vist[N];</w:t>
      </w:r>
    </w:p>
    <w:p w14:paraId="6770B663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int ans, cnt, tot, top, rt, k;</w:t>
      </w:r>
    </w:p>
    <w:p w14:paraId="6A11EEEC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void addedge(int x,int y,int v)</w:t>
      </w:r>
    </w:p>
    <w:p w14:paraId="4D07B058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{</w:t>
      </w:r>
    </w:p>
    <w:p w14:paraId="3B050D4A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edge[++cnt] = EDGE(y, t[x], v);</w:t>
      </w:r>
    </w:p>
    <w:p w14:paraId="4BDBAA3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t[x] = cnt;</w:t>
      </w:r>
    </w:p>
    <w:p w14:paraId="451F0EF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}</w:t>
      </w:r>
    </w:p>
    <w:p w14:paraId="538E495D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void getrt(int x,int f)</w:t>
      </w:r>
    </w:p>
    <w:p w14:paraId="14A145A3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{</w:t>
      </w:r>
    </w:p>
    <w:p w14:paraId="09F9315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size[x] = 1;</w:t>
      </w:r>
    </w:p>
    <w:p w14:paraId="37E5C59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msize[x] = 0;</w:t>
      </w:r>
    </w:p>
    <w:p w14:paraId="04DB2C6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lastRenderedPageBreak/>
        <w:tab/>
        <w:t>for(int p = t[x]; p; p = edge[p].nxt)</w:t>
      </w:r>
    </w:p>
    <w:p w14:paraId="6742EB0B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0D3FE25C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nt y = edge[p].to;</w:t>
      </w:r>
    </w:p>
    <w:p w14:paraId="66DBA35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f(!vist[y] &amp;&amp; f != y)</w:t>
      </w:r>
    </w:p>
    <w:p w14:paraId="1315F1C3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4BE87F4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getrt(y, x);</w:t>
      </w:r>
    </w:p>
    <w:p w14:paraId="3168DFC1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size[x] += size[y];</w:t>
      </w:r>
    </w:p>
    <w:p w14:paraId="1F5CB1BA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msize[x] = max(msize[x], size[y]);</w:t>
      </w:r>
    </w:p>
    <w:p w14:paraId="421AF267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}</w:t>
      </w:r>
    </w:p>
    <w:p w14:paraId="1ED23E5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}</w:t>
      </w:r>
    </w:p>
    <w:p w14:paraId="02AEA983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msize[x] = max(msize[x], tot - size[x]);</w:t>
      </w:r>
    </w:p>
    <w:p w14:paraId="01A9BD84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if(msize[rt] &gt; msize[x])</w:t>
      </w:r>
      <w:r w:rsidRPr="008932FD">
        <w:rPr>
          <w:rStyle w:val="ControlFlowTok"/>
          <w:rFonts w:hint="eastAsia"/>
          <w:bCs/>
          <w:color w:val="auto"/>
        </w:rPr>
        <w:tab/>
        <w:t>rt = x;</w:t>
      </w:r>
    </w:p>
    <w:p w14:paraId="67D829E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}</w:t>
      </w:r>
    </w:p>
    <w:p w14:paraId="6ACC4F30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void getdep(int x, int f, int v, int u)</w:t>
      </w:r>
    </w:p>
    <w:p w14:paraId="3B06CE1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{</w:t>
      </w:r>
    </w:p>
    <w:p w14:paraId="0F1D005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if(v &gt; k)</w:t>
      </w:r>
      <w:r w:rsidRPr="008932FD">
        <w:rPr>
          <w:rStyle w:val="ControlFlowTok"/>
          <w:rFonts w:hint="eastAsia"/>
          <w:bCs/>
          <w:color w:val="auto"/>
        </w:rPr>
        <w:tab/>
        <w:t>return;</w:t>
      </w:r>
    </w:p>
    <w:p w14:paraId="66A2644A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dist[++top] = v;</w:t>
      </w:r>
    </w:p>
    <w:p w14:paraId="7EEE598C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dep[top] = u;</w:t>
      </w:r>
    </w:p>
    <w:p w14:paraId="18EE5AEE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for(int p = t[x]; p; p = edge[p].nxt)</w:t>
      </w:r>
    </w:p>
    <w:p w14:paraId="0B2314BC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5BDF339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nt y = edge[p].to;</w:t>
      </w:r>
    </w:p>
    <w:p w14:paraId="1CCAB951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f(!vist[y] &amp;&amp; y != f)</w:t>
      </w:r>
    </w:p>
    <w:p w14:paraId="28341844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getdep(y, x, v + edge[p].v, u + 1);</w:t>
      </w:r>
    </w:p>
    <w:p w14:paraId="7193B940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}</w:t>
      </w:r>
    </w:p>
    <w:p w14:paraId="4B36B034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}</w:t>
      </w:r>
    </w:p>
    <w:p w14:paraId="0C12A0B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void getans(int x, int f)</w:t>
      </w:r>
    </w:p>
    <w:p w14:paraId="41AC86EA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{</w:t>
      </w:r>
    </w:p>
    <w:p w14:paraId="12C0913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top = 0;</w:t>
      </w:r>
    </w:p>
    <w:p w14:paraId="008F5BB3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for(int p = t[x]; p; p = edge[p].nxt)</w:t>
      </w:r>
    </w:p>
    <w:p w14:paraId="16BD9368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01CCCB2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nt y = edge[p].to;</w:t>
      </w:r>
    </w:p>
    <w:p w14:paraId="289AA2B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f(!vist[y] &amp;&amp; y != f)</w:t>
      </w:r>
    </w:p>
    <w:p w14:paraId="4F616598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66834AE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nt pre = top;</w:t>
      </w:r>
    </w:p>
    <w:p w14:paraId="55DD576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getdep(y, x, edge[p].v, 1);</w:t>
      </w:r>
    </w:p>
    <w:p w14:paraId="27701D2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for(int i = pre + 1; i &lt;= top; i++)</w:t>
      </w:r>
    </w:p>
    <w:p w14:paraId="131B6D9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f(k &gt;= dist[i])</w:t>
      </w:r>
      <w:r w:rsidRPr="008932FD">
        <w:rPr>
          <w:rStyle w:val="ControlFlowTok"/>
          <w:rFonts w:hint="eastAsia"/>
          <w:bCs/>
          <w:color w:val="auto"/>
        </w:rPr>
        <w:tab/>
        <w:t>ans = min(ans, mdist[k - dist[i]] + dep[i]);</w:t>
      </w:r>
    </w:p>
    <w:p w14:paraId="1E47D61B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for(int i = pre + 1; i &lt;= top; i++)</w:t>
      </w:r>
    </w:p>
    <w:p w14:paraId="44ED8FA4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f(dist[i] &lt;= k)</w:t>
      </w:r>
      <w:r w:rsidRPr="008932FD">
        <w:rPr>
          <w:rStyle w:val="ControlFlowTok"/>
          <w:rFonts w:hint="eastAsia"/>
          <w:bCs/>
          <w:color w:val="auto"/>
        </w:rPr>
        <w:tab/>
        <w:t xml:space="preserve">mdist[dist[i]] = min(mdist[dist[i]], dep[i]); </w:t>
      </w:r>
    </w:p>
    <w:p w14:paraId="68AC6B81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}</w:t>
      </w:r>
    </w:p>
    <w:p w14:paraId="39A52767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 xml:space="preserve">} </w:t>
      </w:r>
    </w:p>
    <w:p w14:paraId="0FE577B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for(int i = 1; i &lt;= top; i++)</w:t>
      </w:r>
    </w:p>
    <w:p w14:paraId="712E13B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lastRenderedPageBreak/>
        <w:tab/>
      </w:r>
      <w:r w:rsidRPr="008932FD">
        <w:rPr>
          <w:rStyle w:val="ControlFlowTok"/>
          <w:rFonts w:hint="eastAsia"/>
          <w:bCs/>
          <w:color w:val="auto"/>
        </w:rPr>
        <w:tab/>
        <w:t>if(dist[i] &lt;= k)</w:t>
      </w:r>
    </w:p>
    <w:p w14:paraId="0FB695AB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mdist[dist[i]] = inf;</w:t>
      </w:r>
    </w:p>
    <w:p w14:paraId="6A987A4A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}</w:t>
      </w:r>
    </w:p>
    <w:p w14:paraId="7698596C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void solve(int x)</w:t>
      </w:r>
    </w:p>
    <w:p w14:paraId="4DAB7DB1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{</w:t>
      </w:r>
    </w:p>
    <w:p w14:paraId="4701DA13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getans(x, 0);</w:t>
      </w:r>
    </w:p>
    <w:p w14:paraId="2D17DE8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vist[rt] = 1;</w:t>
      </w:r>
    </w:p>
    <w:p w14:paraId="07C0896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for(int p = t[x]; p; p = edge[p].nxt)</w:t>
      </w:r>
    </w:p>
    <w:p w14:paraId="0065172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4135227B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nt y = edge[p].to;</w:t>
      </w:r>
    </w:p>
    <w:p w14:paraId="2E78AC31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if(!vist[y])</w:t>
      </w:r>
    </w:p>
    <w:p w14:paraId="66729E0D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5626592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tot = size[y];</w:t>
      </w:r>
    </w:p>
    <w:p w14:paraId="1836ED6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 xml:space="preserve">rt = 0; </w:t>
      </w:r>
    </w:p>
    <w:p w14:paraId="0E3D95A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getrt(y,x);</w:t>
      </w:r>
    </w:p>
    <w:p w14:paraId="6BA210D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solve(rt);</w:t>
      </w:r>
    </w:p>
    <w:p w14:paraId="436CC94B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}</w:t>
      </w:r>
    </w:p>
    <w:p w14:paraId="3F731D49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}</w:t>
      </w:r>
    </w:p>
    <w:p w14:paraId="3E374798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}</w:t>
      </w:r>
    </w:p>
    <w:p w14:paraId="69C2766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int main()</w:t>
      </w:r>
    </w:p>
    <w:p w14:paraId="6444FB4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>{</w:t>
      </w:r>
    </w:p>
    <w:p w14:paraId="45688C90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int n, x, y, v;</w:t>
      </w:r>
    </w:p>
    <w:p w14:paraId="56E54BE0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ans = inf;</w:t>
      </w:r>
    </w:p>
    <w:p w14:paraId="359CA8DE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scanf("%d%d", &amp;n, &amp;k);</w:t>
      </w:r>
    </w:p>
    <w:p w14:paraId="560713FB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for(int i = 1; i &lt; n; i++)</w:t>
      </w:r>
    </w:p>
    <w:p w14:paraId="68965B0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{</w:t>
      </w:r>
    </w:p>
    <w:p w14:paraId="6B2EE30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scanf("%d%d%d", &amp;x, &amp;y, &amp;v);</w:t>
      </w:r>
    </w:p>
    <w:p w14:paraId="00C841F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x++; y++;</w:t>
      </w:r>
    </w:p>
    <w:p w14:paraId="1D9739A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addedge(x, y, v);</w:t>
      </w:r>
    </w:p>
    <w:p w14:paraId="4D8CB4B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 xml:space="preserve">addedge(y, x, v); </w:t>
      </w:r>
    </w:p>
    <w:p w14:paraId="29FD69B2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}</w:t>
      </w:r>
    </w:p>
    <w:p w14:paraId="79CC9D0A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msize[0] = inf;</w:t>
      </w:r>
    </w:p>
    <w:p w14:paraId="39B17E7F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tot = n;</w:t>
      </w:r>
    </w:p>
    <w:p w14:paraId="694E9D55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getrt(1,0);</w:t>
      </w:r>
    </w:p>
    <w:p w14:paraId="07F6C5DC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for(int i = 1; i &lt;= k; i++)</w:t>
      </w:r>
    </w:p>
    <w:p w14:paraId="211145B1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mdist[i] = inf;</w:t>
      </w:r>
    </w:p>
    <w:p w14:paraId="2EAB56B1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 xml:space="preserve"> </w:t>
      </w:r>
      <w:r w:rsidRPr="008932FD">
        <w:rPr>
          <w:rStyle w:val="ControlFlowTok"/>
          <w:rFonts w:hint="eastAsia"/>
          <w:bCs/>
          <w:color w:val="auto"/>
        </w:rPr>
        <w:tab/>
        <w:t>solve(rt);</w:t>
      </w:r>
    </w:p>
    <w:p w14:paraId="7E29916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 xml:space="preserve"> </w:t>
      </w:r>
      <w:r w:rsidRPr="008932FD">
        <w:rPr>
          <w:rStyle w:val="ControlFlowTok"/>
          <w:rFonts w:hint="eastAsia"/>
          <w:bCs/>
          <w:color w:val="auto"/>
        </w:rPr>
        <w:tab/>
        <w:t>if(ans == inf)</w:t>
      </w:r>
    </w:p>
    <w:p w14:paraId="1BBBF2BD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 xml:space="preserve"> </w:t>
      </w:r>
      <w:r w:rsidRPr="008932FD">
        <w:rPr>
          <w:rStyle w:val="ControlFlowTok"/>
          <w:rFonts w:hint="eastAsia"/>
          <w:bCs/>
          <w:color w:val="auto"/>
        </w:rPr>
        <w:tab/>
      </w:r>
      <w:r w:rsidRPr="008932FD">
        <w:rPr>
          <w:rStyle w:val="ControlFlowTok"/>
          <w:rFonts w:hint="eastAsia"/>
          <w:bCs/>
          <w:color w:val="auto"/>
        </w:rPr>
        <w:tab/>
        <w:t>ans = -1;</w:t>
      </w:r>
    </w:p>
    <w:p w14:paraId="145BF9BB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 xml:space="preserve">printf("%d",ans); </w:t>
      </w:r>
    </w:p>
    <w:p w14:paraId="27882FD6" w14:textId="77777777" w:rsidR="008932FD" w:rsidRPr="008932FD" w:rsidRDefault="008932FD" w:rsidP="008932FD">
      <w:pPr>
        <w:rPr>
          <w:rStyle w:val="ControlFlowTok"/>
          <w:b w:val="0"/>
          <w:bCs/>
          <w:color w:val="auto"/>
        </w:rPr>
      </w:pPr>
      <w:r w:rsidRPr="008932FD">
        <w:rPr>
          <w:rStyle w:val="ControlFlowTok"/>
          <w:rFonts w:hint="eastAsia"/>
          <w:bCs/>
          <w:color w:val="auto"/>
        </w:rPr>
        <w:tab/>
        <w:t>return 0;</w:t>
      </w:r>
    </w:p>
    <w:p w14:paraId="6D910498" w14:textId="1C007BD1" w:rsidR="006954CC" w:rsidRPr="004B7CBE" w:rsidRDefault="008932FD">
      <w:pPr>
        <w:rPr>
          <w:rFonts w:ascii="Consolas" w:hAnsi="Consolas"/>
          <w:bCs/>
          <w:sz w:val="22"/>
        </w:rPr>
      </w:pPr>
      <w:r w:rsidRPr="008932FD">
        <w:rPr>
          <w:rStyle w:val="ControlFlowTok"/>
          <w:rFonts w:hint="eastAsia"/>
          <w:bCs/>
          <w:color w:val="auto"/>
        </w:rPr>
        <w:t>}</w:t>
      </w:r>
    </w:p>
    <w:sectPr w:rsidR="006954CC" w:rsidRPr="004B7CBE" w:rsidSect="008D043D">
      <w:footerReference w:type="default" r:id="rId7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8CACA" w14:textId="77777777" w:rsidR="00A150AA" w:rsidRDefault="00A150AA" w:rsidP="008932FD">
      <w:r>
        <w:separator/>
      </w:r>
    </w:p>
  </w:endnote>
  <w:endnote w:type="continuationSeparator" w:id="0">
    <w:p w14:paraId="1437152C" w14:textId="77777777" w:rsidR="00A150AA" w:rsidRDefault="00A150AA" w:rsidP="00893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79056166"/>
      <w:docPartObj>
        <w:docPartGallery w:val="Page Numbers (Bottom of Page)"/>
        <w:docPartUnique/>
      </w:docPartObj>
    </w:sdtPr>
    <w:sdtEndPr/>
    <w:sdtContent>
      <w:p w14:paraId="5E08AF9B" w14:textId="247FE812" w:rsidR="003F7D6B" w:rsidRDefault="003F7D6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7275ED7" w14:textId="77777777" w:rsidR="003F7D6B" w:rsidRDefault="003F7D6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F8AA4" w14:textId="77777777" w:rsidR="00A150AA" w:rsidRDefault="00A150AA" w:rsidP="008932FD">
      <w:r>
        <w:separator/>
      </w:r>
    </w:p>
  </w:footnote>
  <w:footnote w:type="continuationSeparator" w:id="0">
    <w:p w14:paraId="24625B83" w14:textId="77777777" w:rsidR="00A150AA" w:rsidRDefault="00A150AA" w:rsidP="008932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54CC"/>
    <w:rsid w:val="000969CD"/>
    <w:rsid w:val="00097C77"/>
    <w:rsid w:val="000B0FF9"/>
    <w:rsid w:val="000E43A4"/>
    <w:rsid w:val="001341ED"/>
    <w:rsid w:val="002C3F0F"/>
    <w:rsid w:val="002C7B68"/>
    <w:rsid w:val="003F7D6B"/>
    <w:rsid w:val="00452A43"/>
    <w:rsid w:val="004B7CBE"/>
    <w:rsid w:val="006954CC"/>
    <w:rsid w:val="0070261B"/>
    <w:rsid w:val="007F336C"/>
    <w:rsid w:val="007F5ACE"/>
    <w:rsid w:val="008110B7"/>
    <w:rsid w:val="00812C6F"/>
    <w:rsid w:val="008932FD"/>
    <w:rsid w:val="008D043D"/>
    <w:rsid w:val="00A051A2"/>
    <w:rsid w:val="00A150AA"/>
    <w:rsid w:val="00A70861"/>
    <w:rsid w:val="00AF5E58"/>
    <w:rsid w:val="00B06B28"/>
    <w:rsid w:val="00B41A5E"/>
    <w:rsid w:val="00B958B3"/>
    <w:rsid w:val="00C50199"/>
    <w:rsid w:val="00C67389"/>
    <w:rsid w:val="00C97E72"/>
    <w:rsid w:val="00CB4612"/>
    <w:rsid w:val="00CB7A57"/>
    <w:rsid w:val="00CC461F"/>
    <w:rsid w:val="00DC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827ECE"/>
  <w15:chartTrackingRefBased/>
  <w15:docId w15:val="{9208FF76-9706-45F5-BEC6-96B011B62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32F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932F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932F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932F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051A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32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932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932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932FD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sid w:val="008932FD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sid w:val="008932FD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qFormat/>
    <w:rsid w:val="008932FD"/>
    <w:rPr>
      <w:b/>
      <w:bCs/>
      <w:sz w:val="32"/>
      <w:szCs w:val="32"/>
    </w:rPr>
  </w:style>
  <w:style w:type="character" w:customStyle="1" w:styleId="VerbatimChar">
    <w:name w:val="Verbatim Char"/>
    <w:basedOn w:val="a0"/>
    <w:link w:val="SourceCode"/>
    <w:qFormat/>
    <w:rsid w:val="008932F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932F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932F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8932F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8932FD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qFormat/>
    <w:rsid w:val="008932F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sid w:val="008932FD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qFormat/>
    <w:rsid w:val="008932FD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sid w:val="008932FD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qFormat/>
    <w:rsid w:val="008932FD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qFormat/>
    <w:rsid w:val="008932FD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qFormat/>
    <w:rsid w:val="008932FD"/>
    <w:rPr>
      <w:rFonts w:ascii="Consolas" w:hAnsi="Consolas"/>
      <w:sz w:val="22"/>
    </w:rPr>
  </w:style>
  <w:style w:type="character" w:customStyle="1" w:styleId="CharTok">
    <w:name w:val="CharTok"/>
    <w:basedOn w:val="VerbatimChar"/>
    <w:qFormat/>
    <w:rsid w:val="008932FD"/>
    <w:rPr>
      <w:rFonts w:ascii="Consolas" w:hAnsi="Consolas"/>
      <w:color w:val="4070A0"/>
      <w:sz w:val="22"/>
    </w:rPr>
  </w:style>
  <w:style w:type="paragraph" w:styleId="TOC1">
    <w:name w:val="toc 1"/>
    <w:basedOn w:val="a"/>
    <w:next w:val="a"/>
    <w:autoRedefine/>
    <w:uiPriority w:val="39"/>
    <w:unhideWhenUsed/>
    <w:qFormat/>
    <w:rsid w:val="008932FD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character" w:styleId="a7">
    <w:name w:val="Hyperlink"/>
    <w:basedOn w:val="a0"/>
    <w:uiPriority w:val="99"/>
    <w:unhideWhenUsed/>
    <w:rsid w:val="008932FD"/>
    <w:rPr>
      <w:color w:val="0563C1" w:themeColor="hyperlink"/>
      <w:u w:val="single"/>
    </w:rPr>
  </w:style>
  <w:style w:type="paragraph" w:customStyle="1" w:styleId="TOC10">
    <w:name w:val="TOC 标题1"/>
    <w:basedOn w:val="1"/>
    <w:next w:val="a"/>
    <w:uiPriority w:val="39"/>
    <w:unhideWhenUsed/>
    <w:qFormat/>
    <w:rsid w:val="008932FD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6738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67389"/>
    <w:pPr>
      <w:ind w:leftChars="400" w:left="840"/>
    </w:pPr>
  </w:style>
  <w:style w:type="paragraph" w:styleId="a8">
    <w:name w:val="Balloon Text"/>
    <w:basedOn w:val="a"/>
    <w:link w:val="a9"/>
    <w:uiPriority w:val="99"/>
    <w:semiHidden/>
    <w:unhideWhenUsed/>
    <w:rsid w:val="003F7D6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3F7D6B"/>
    <w:rPr>
      <w:sz w:val="18"/>
      <w:szCs w:val="18"/>
    </w:rPr>
  </w:style>
  <w:style w:type="paragraph" w:styleId="aa">
    <w:name w:val="No Spacing"/>
    <w:link w:val="ab"/>
    <w:uiPriority w:val="1"/>
    <w:qFormat/>
    <w:rsid w:val="008D043D"/>
    <w:rPr>
      <w:kern w:val="0"/>
      <w:sz w:val="22"/>
    </w:rPr>
  </w:style>
  <w:style w:type="character" w:customStyle="1" w:styleId="ab">
    <w:name w:val="无间隔 字符"/>
    <w:basedOn w:val="a0"/>
    <w:link w:val="aa"/>
    <w:uiPriority w:val="1"/>
    <w:rsid w:val="008D043D"/>
    <w:rPr>
      <w:kern w:val="0"/>
      <w:sz w:val="22"/>
    </w:rPr>
  </w:style>
  <w:style w:type="character" w:customStyle="1" w:styleId="40">
    <w:name w:val="标题 4 字符"/>
    <w:basedOn w:val="a0"/>
    <w:link w:val="4"/>
    <w:uiPriority w:val="9"/>
    <w:rsid w:val="00A051A2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60B7EC-447F-4A57-99BB-20487E81D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2</Pages>
  <Words>1278</Words>
  <Characters>7291</Characters>
  <Application>Microsoft Office Word</Application>
  <DocSecurity>0</DocSecurity>
  <Lines>60</Lines>
  <Paragraphs>17</Paragraphs>
  <ScaleCrop>false</ScaleCrop>
  <Company/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分治</dc:title>
  <dc:subject>2020.09.05</dc:subject>
  <dc:creator>陈 纪源</dc:creator>
  <cp:keywords/>
  <dc:description/>
  <cp:lastModifiedBy>陈 纪源</cp:lastModifiedBy>
  <cp:revision>38</cp:revision>
  <cp:lastPrinted>2020-09-04T12:44:00Z</cp:lastPrinted>
  <dcterms:created xsi:type="dcterms:W3CDTF">2020-08-22T04:02:00Z</dcterms:created>
  <dcterms:modified xsi:type="dcterms:W3CDTF">2020-09-05T05:55:00Z</dcterms:modified>
</cp:coreProperties>
</file>